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06C" w:rsidRDefault="007A7166">
      <w:pPr>
        <w:pStyle w:val="a4"/>
      </w:pPr>
      <w:bookmarkStart w:id="0" w:name="_GoBack"/>
      <w:bookmarkEnd w:id="0"/>
      <w:r>
        <w:t>Лабораторная работа №7</w:t>
      </w:r>
    </w:p>
    <w:p w:rsidR="006E306C" w:rsidRDefault="007A7166">
      <w:pPr>
        <w:pStyle w:val="a5"/>
      </w:pPr>
      <w:r>
        <w:t>Командная оболочка Midnight Commander</w:t>
      </w:r>
    </w:p>
    <w:p w:rsidR="006E306C" w:rsidRDefault="007A7166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9552662"/>
        <w:docPartObj>
          <w:docPartGallery w:val="Table of Contents"/>
          <w:docPartUnique/>
        </w:docPartObj>
      </w:sdtPr>
      <w:sdtEndPr/>
      <w:sdtContent>
        <w:p w:rsidR="006E306C" w:rsidRDefault="007A7166">
          <w:pPr>
            <w:pStyle w:val="ae"/>
          </w:pPr>
          <w:r>
            <w:t>Содержание</w:t>
          </w:r>
        </w:p>
        <w:p w:rsidR="00804916" w:rsidRDefault="007A716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04916">
            <w:fldChar w:fldCharType="separate"/>
          </w:r>
          <w:hyperlink w:anchor="_Toc103023694" w:history="1">
            <w:r w:rsidR="00804916" w:rsidRPr="00404AC8">
              <w:rPr>
                <w:rStyle w:val="ad"/>
                <w:noProof/>
              </w:rPr>
              <w:t>Цель работы</w:t>
            </w:r>
            <w:r w:rsidR="00804916">
              <w:rPr>
                <w:noProof/>
                <w:webHidden/>
              </w:rPr>
              <w:tab/>
            </w:r>
            <w:r w:rsidR="00804916">
              <w:rPr>
                <w:noProof/>
                <w:webHidden/>
              </w:rPr>
              <w:fldChar w:fldCharType="begin"/>
            </w:r>
            <w:r w:rsidR="00804916">
              <w:rPr>
                <w:noProof/>
                <w:webHidden/>
              </w:rPr>
              <w:instrText xml:space="preserve"> PAGEREF _Toc103023694 \h </w:instrText>
            </w:r>
            <w:r w:rsidR="00804916">
              <w:rPr>
                <w:noProof/>
                <w:webHidden/>
              </w:rPr>
            </w:r>
            <w:r w:rsidR="00804916">
              <w:rPr>
                <w:noProof/>
                <w:webHidden/>
              </w:rPr>
              <w:fldChar w:fldCharType="separate"/>
            </w:r>
            <w:r w:rsidR="00804916">
              <w:rPr>
                <w:noProof/>
                <w:webHidden/>
              </w:rPr>
              <w:t>2</w:t>
            </w:r>
            <w:r w:rsidR="00804916"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023695" w:history="1">
            <w:r w:rsidRPr="00404AC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696" w:history="1">
            <w:r w:rsidRPr="00404AC8">
              <w:rPr>
                <w:rStyle w:val="ad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697" w:history="1">
            <w:r w:rsidRPr="00404AC8">
              <w:rPr>
                <w:rStyle w:val="ad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023698" w:history="1">
            <w:r w:rsidRPr="00404AC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699" w:history="1">
            <w:r w:rsidRPr="00404AC8">
              <w:rPr>
                <w:rStyle w:val="ad"/>
                <w:noProof/>
              </w:rPr>
              <w:t>Общ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00" w:history="1">
            <w:r w:rsidRPr="00404AC8">
              <w:rPr>
                <w:rStyle w:val="ad"/>
                <w:noProof/>
              </w:rPr>
              <w:t>Редактор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023701" w:history="1">
            <w:r w:rsidRPr="00404AC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02" w:history="1">
            <w:r w:rsidRPr="00404AC8">
              <w:rPr>
                <w:rStyle w:val="ad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03" w:history="1">
            <w:r w:rsidRPr="00404AC8">
              <w:rPr>
                <w:rStyle w:val="ad"/>
                <w:noProof/>
              </w:rPr>
              <w:t>Шаг 0 - установка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04" w:history="1">
            <w:r w:rsidRPr="00404AC8">
              <w:rPr>
                <w:rStyle w:val="ad"/>
                <w:noProof/>
              </w:rPr>
              <w:t>Шаг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05" w:history="1">
            <w:r w:rsidRPr="00404AC8">
              <w:rPr>
                <w:rStyle w:val="ad"/>
                <w:noProof/>
              </w:rPr>
              <w:t>Шаг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06" w:history="1">
            <w:r w:rsidRPr="00404AC8">
              <w:rPr>
                <w:rStyle w:val="ad"/>
                <w:noProof/>
              </w:rPr>
              <w:t>Шаг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07" w:history="1">
            <w:r w:rsidRPr="00404AC8">
              <w:rPr>
                <w:rStyle w:val="ad"/>
                <w:noProof/>
              </w:rPr>
              <w:t>Шаг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08" w:history="1">
            <w:r w:rsidRPr="00404AC8">
              <w:rPr>
                <w:rStyle w:val="ad"/>
                <w:noProof/>
              </w:rPr>
              <w:t>Шаг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09" w:history="1">
            <w:r w:rsidRPr="00404AC8">
              <w:rPr>
                <w:rStyle w:val="ad"/>
                <w:noProof/>
              </w:rPr>
              <w:t>Шаг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10" w:history="1">
            <w:r w:rsidRPr="00404AC8">
              <w:rPr>
                <w:rStyle w:val="ad"/>
                <w:noProof/>
              </w:rPr>
              <w:t>Шаг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11" w:history="1">
            <w:r w:rsidRPr="00404AC8">
              <w:rPr>
                <w:rStyle w:val="ad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12" w:history="1">
            <w:r w:rsidRPr="00404AC8">
              <w:rPr>
                <w:rStyle w:val="ad"/>
                <w:noProof/>
              </w:rPr>
              <w:t>Шаг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13" w:history="1">
            <w:r w:rsidRPr="00404AC8">
              <w:rPr>
                <w:rStyle w:val="ad"/>
                <w:noProof/>
              </w:rPr>
              <w:t>Шаг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14" w:history="1">
            <w:r w:rsidRPr="00404AC8">
              <w:rPr>
                <w:rStyle w:val="ad"/>
                <w:noProof/>
              </w:rPr>
              <w:t>Шаг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15" w:history="1">
            <w:r w:rsidRPr="00404AC8">
              <w:rPr>
                <w:rStyle w:val="ad"/>
                <w:noProof/>
              </w:rPr>
              <w:t>Шаг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16" w:history="1">
            <w:r w:rsidRPr="00404AC8">
              <w:rPr>
                <w:rStyle w:val="ad"/>
                <w:noProof/>
              </w:rPr>
              <w:t>Шаг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17" w:history="1">
            <w:r w:rsidRPr="00404AC8">
              <w:rPr>
                <w:rStyle w:val="ad"/>
                <w:noProof/>
              </w:rPr>
              <w:t>Шаг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023718" w:history="1">
            <w:r w:rsidRPr="00404AC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023719" w:history="1">
            <w:r w:rsidRPr="00404AC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20" w:history="1">
            <w:r w:rsidRPr="00404AC8">
              <w:rPr>
                <w:rStyle w:val="ad"/>
                <w:noProof/>
              </w:rPr>
              <w:t>1. Какие режимы работы есть в mc. Охарактеризуйте их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21" w:history="1">
            <w:r w:rsidRPr="00404AC8">
              <w:rPr>
                <w:rStyle w:val="ad"/>
                <w:noProof/>
              </w:rPr>
              <w:t>2. Какие операции с файлами можно выполнить как с помощью команд shell, так и с помощью меню (комбинаций клавиш) mc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22" w:history="1">
            <w:r w:rsidRPr="00404AC8">
              <w:rPr>
                <w:rStyle w:val="ad"/>
                <w:noProof/>
              </w:rPr>
              <w:t>3. Опишите структуру меню левой (или правой) панели mc, дайте характеристику командам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23" w:history="1">
            <w:r w:rsidRPr="00404AC8">
              <w:rPr>
                <w:rStyle w:val="ad"/>
                <w:noProof/>
              </w:rPr>
              <w:t>4. Опишите структуру меню Файл mc, дайте характеристику командам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24" w:history="1">
            <w:r w:rsidRPr="00404AC8">
              <w:rPr>
                <w:rStyle w:val="ad"/>
                <w:noProof/>
              </w:rPr>
              <w:t>5. Опишите структуру меню Команда mc, дайте характеристику командам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25" w:history="1">
            <w:r w:rsidRPr="00404AC8">
              <w:rPr>
                <w:rStyle w:val="ad"/>
                <w:noProof/>
              </w:rPr>
              <w:t>6. Опишите структуру меню Настройки mc, дайте характеристику командам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023726" w:history="1">
            <w:r w:rsidRPr="00404AC8">
              <w:rPr>
                <w:rStyle w:val="ad"/>
                <w:noProof/>
              </w:rPr>
              <w:t>7. Назовите и дайте характеристику встроенным командам mc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27" w:history="1">
            <w:r w:rsidRPr="00404AC8">
              <w:rPr>
                <w:rStyle w:val="ad"/>
                <w:noProof/>
              </w:rPr>
              <w:t>Обще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28" w:history="1">
            <w:r w:rsidRPr="00404AC8">
              <w:rPr>
                <w:rStyle w:val="ad"/>
                <w:noProof/>
              </w:rPr>
              <w:t>F1-F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29" w:history="1">
            <w:r w:rsidRPr="00404AC8">
              <w:rPr>
                <w:rStyle w:val="ad"/>
                <w:noProof/>
              </w:rPr>
              <w:t>Поис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30" w:history="1">
            <w:r w:rsidRPr="00404AC8">
              <w:rPr>
                <w:rStyle w:val="ad"/>
                <w:noProof/>
              </w:rPr>
              <w:t>Командная стро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31" w:history="1">
            <w:r w:rsidRPr="00404AC8">
              <w:rPr>
                <w:rStyle w:val="ad"/>
                <w:noProof/>
              </w:rPr>
              <w:t>Работа с панеля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32" w:history="1">
            <w:r w:rsidRPr="00404AC8">
              <w:rPr>
                <w:rStyle w:val="ad"/>
                <w:noProof/>
              </w:rPr>
              <w:t>Ис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916" w:rsidRDefault="0080491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023733" w:history="1">
            <w:r w:rsidRPr="00404AC8">
              <w:rPr>
                <w:rStyle w:val="ad"/>
                <w:noProof/>
              </w:rPr>
              <w:t>8. Назовите и дайте характеристику командам встроенного редактора mc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02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306C" w:rsidRDefault="007A7166">
          <w:r>
            <w:fldChar w:fldCharType="end"/>
          </w:r>
        </w:p>
      </w:sdtContent>
    </w:sdt>
    <w:p w:rsidR="006E306C" w:rsidRDefault="007A7166">
      <w:pPr>
        <w:pStyle w:val="1"/>
      </w:pPr>
      <w:bookmarkStart w:id="1" w:name="цель-работы"/>
      <w:bookmarkStart w:id="2" w:name="_Toc103023694"/>
      <w:r>
        <w:t>Цель работы</w:t>
      </w:r>
      <w:bookmarkEnd w:id="2"/>
    </w:p>
    <w:p w:rsidR="006E306C" w:rsidRDefault="007A7166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:rsidR="006E306C" w:rsidRDefault="007A7166">
      <w:pPr>
        <w:pStyle w:val="1"/>
      </w:pPr>
      <w:bookmarkStart w:id="3" w:name="задание"/>
      <w:bookmarkStart w:id="4" w:name="_Toc103023695"/>
      <w:bookmarkEnd w:id="1"/>
      <w:r>
        <w:t>Задание</w:t>
      </w:r>
      <w:bookmarkEnd w:id="4"/>
    </w:p>
    <w:p w:rsidR="006E306C" w:rsidRDefault="007A7166">
      <w:pPr>
        <w:pStyle w:val="2"/>
      </w:pPr>
      <w:bookmarkStart w:id="5" w:name="задание-по-mc"/>
      <w:bookmarkStart w:id="6" w:name="_Toc103023696"/>
      <w:r>
        <w:t>Задание по mc</w:t>
      </w:r>
      <w:bookmarkEnd w:id="6"/>
    </w:p>
    <w:p w:rsidR="006E306C" w:rsidRDefault="007A7166">
      <w:pPr>
        <w:pStyle w:val="Compact"/>
        <w:numPr>
          <w:ilvl w:val="0"/>
          <w:numId w:val="2"/>
        </w:numPr>
      </w:pPr>
      <w:r>
        <w:t>Изучите информацию о mc, вызвав в командной строке man mc.</w:t>
      </w:r>
    </w:p>
    <w:p w:rsidR="006E306C" w:rsidRDefault="007A7166">
      <w:pPr>
        <w:pStyle w:val="Compact"/>
        <w:numPr>
          <w:ilvl w:val="0"/>
          <w:numId w:val="2"/>
        </w:numPr>
      </w:pPr>
      <w:r>
        <w:t>Запустите и</w:t>
      </w:r>
      <w:r>
        <w:t>з командной строки mc, изучите его структуру и меню.</w:t>
      </w:r>
    </w:p>
    <w:p w:rsidR="006E306C" w:rsidRDefault="007A7166">
      <w:pPr>
        <w:pStyle w:val="Compact"/>
        <w:numPr>
          <w:ilvl w:val="0"/>
          <w:numId w:val="2"/>
        </w:numPr>
      </w:pPr>
      <w:r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</w:t>
      </w:r>
      <w:r>
        <w:t>а файлы и/или каталоги и т.п.)</w:t>
      </w:r>
    </w:p>
    <w:p w:rsidR="006E306C" w:rsidRDefault="007A7166">
      <w:pPr>
        <w:pStyle w:val="Compact"/>
        <w:numPr>
          <w:ilvl w:val="0"/>
          <w:numId w:val="2"/>
        </w:numPr>
      </w:pPr>
      <w:r>
        <w:t>Выполните основные команды меню левой (или правой) панели. Оцените степень подробности вывода информации о файлах.</w:t>
      </w:r>
    </w:p>
    <w:p w:rsidR="006E306C" w:rsidRDefault="007A7166">
      <w:pPr>
        <w:pStyle w:val="Compact"/>
        <w:numPr>
          <w:ilvl w:val="0"/>
          <w:numId w:val="2"/>
        </w:numPr>
      </w:pPr>
      <w:r>
        <w:t>Используя возможности подменю Файл , выполните: – просмотр содержимого текстового файла; – редактирование соде</w:t>
      </w:r>
      <w:r>
        <w:t>ржимого текстового файла (без сохранения результатов редактирования); – создание каталога; – копирование в файлов в созданный каталог.</w:t>
      </w:r>
    </w:p>
    <w:p w:rsidR="006E306C" w:rsidRDefault="007A7166">
      <w:pPr>
        <w:pStyle w:val="Compact"/>
        <w:numPr>
          <w:ilvl w:val="0"/>
          <w:numId w:val="2"/>
        </w:numPr>
      </w:pPr>
      <w:r>
        <w:t>С помощью соответствующих средств подменю Команда осуществите: – поиск в файловой системе файла с заданными условиями (на</w:t>
      </w:r>
      <w:r>
        <w:t>пример, файла с расширением .c или .cpp, содержащего строку main); – выбор и повторение одной из предыдущих команд; – переход в домашний каталог; – анализ файла меню и файла расширений.</w:t>
      </w:r>
    </w:p>
    <w:p w:rsidR="006E306C" w:rsidRDefault="007A7166">
      <w:pPr>
        <w:pStyle w:val="Compact"/>
        <w:numPr>
          <w:ilvl w:val="0"/>
          <w:numId w:val="2"/>
        </w:numPr>
      </w:pPr>
      <w:r>
        <w:lastRenderedPageBreak/>
        <w:t xml:space="preserve">Вызовите подменю Настройки . Освойте операции, определяющие структуру </w:t>
      </w:r>
      <w:r>
        <w:t>экрана mc (Full screen, Double Width, Show Hidden Files и т.д.)</w:t>
      </w:r>
    </w:p>
    <w:p w:rsidR="006E306C" w:rsidRDefault="007A7166">
      <w:pPr>
        <w:pStyle w:val="2"/>
      </w:pPr>
      <w:bookmarkStart w:id="7" w:name="задание-по-встроенному-редактору-mc"/>
      <w:bookmarkStart w:id="8" w:name="_Toc103023697"/>
      <w:bookmarkEnd w:id="5"/>
      <w:r>
        <w:t>Задание по встроенному редактору mc</w:t>
      </w:r>
      <w:bookmarkEnd w:id="8"/>
    </w:p>
    <w:p w:rsidR="006E306C" w:rsidRDefault="007A7166">
      <w:pPr>
        <w:pStyle w:val="Compact"/>
        <w:numPr>
          <w:ilvl w:val="0"/>
          <w:numId w:val="3"/>
        </w:numPr>
      </w:pPr>
      <w:r>
        <w:t>Создайте текстовой файл text.txt.</w:t>
      </w:r>
    </w:p>
    <w:p w:rsidR="006E306C" w:rsidRDefault="007A7166">
      <w:pPr>
        <w:pStyle w:val="Compact"/>
        <w:numPr>
          <w:ilvl w:val="0"/>
          <w:numId w:val="3"/>
        </w:numPr>
      </w:pPr>
      <w:r>
        <w:t>Откройте этот файл с помощью встроенного в mc редактора.</w:t>
      </w:r>
    </w:p>
    <w:p w:rsidR="006E306C" w:rsidRDefault="007A7166">
      <w:pPr>
        <w:pStyle w:val="Compact"/>
        <w:numPr>
          <w:ilvl w:val="0"/>
          <w:numId w:val="3"/>
        </w:numPr>
      </w:pPr>
      <w:r>
        <w:t>Вставьте в открытый файл небольшой фрагмент текста, скопированный</w:t>
      </w:r>
      <w:r>
        <w:t xml:space="preserve"> из любого другого файла или Интернета.</w:t>
      </w:r>
    </w:p>
    <w:p w:rsidR="006E306C" w:rsidRDefault="007A7166">
      <w:pPr>
        <w:pStyle w:val="Compact"/>
        <w:numPr>
          <w:ilvl w:val="0"/>
          <w:numId w:val="3"/>
        </w:numPr>
      </w:pPr>
      <w:r>
        <w:t>Проделайте с текстом следующие манипуляции, используя горячие клавиши: 4.1. Удалите строку текста. 4.2. Выделите фрагмент текста и скопируйте его на новую строку. Кулябов Д. С. и др. Операционные системы 69 4.3. Выде</w:t>
      </w:r>
      <w:r>
        <w:t>лите фрагмент текста и перенесите его на новую строку. 4.4. Сохраните файл. 4.5. Отмените последнее действие. 4.6. Перейдите в конец файла (нажав комбинацию клавиш) и напишите некоторый текст. 4.7. Перейдите в начало файла (нажав комбинацию клавиш) и напиш</w:t>
      </w:r>
      <w:r>
        <w:t>ите некоторый текст. 4.8. Сохраните и закройте файл.</w:t>
      </w:r>
    </w:p>
    <w:p w:rsidR="006E306C" w:rsidRDefault="007A7166">
      <w:pPr>
        <w:pStyle w:val="Compact"/>
        <w:numPr>
          <w:ilvl w:val="0"/>
          <w:numId w:val="3"/>
        </w:numPr>
      </w:pPr>
      <w:r>
        <w:t>Откройте файл с исходным текстом на некотором языке программирования (например C или Java)</w:t>
      </w:r>
    </w:p>
    <w:p w:rsidR="006E306C" w:rsidRDefault="007A7166">
      <w:pPr>
        <w:pStyle w:val="Compact"/>
        <w:numPr>
          <w:ilvl w:val="0"/>
          <w:numId w:val="3"/>
        </w:numPr>
      </w:pPr>
      <w:r>
        <w:t>Используя меню редактора, включите подсветку синтаксиса, если она не включена, или выключите, если она включена.</w:t>
      </w:r>
    </w:p>
    <w:p w:rsidR="006E306C" w:rsidRDefault="007A7166">
      <w:pPr>
        <w:pStyle w:val="1"/>
      </w:pPr>
      <w:bookmarkStart w:id="9" w:name="теоретическое-введение"/>
      <w:bookmarkStart w:id="10" w:name="_Toc103023698"/>
      <w:bookmarkEnd w:id="3"/>
      <w:bookmarkEnd w:id="7"/>
      <w:r>
        <w:t>Теоретическое введение</w:t>
      </w:r>
      <w:bookmarkEnd w:id="10"/>
    </w:p>
    <w:p w:rsidR="006E306C" w:rsidRDefault="007A7166">
      <w:pPr>
        <w:pStyle w:val="2"/>
      </w:pPr>
      <w:bookmarkStart w:id="11" w:name="общие-сведения"/>
      <w:bookmarkStart w:id="12" w:name="_Toc103023699"/>
      <w:r>
        <w:t>Общие сведения</w:t>
      </w:r>
      <w:bookmarkEnd w:id="12"/>
    </w:p>
    <w:p w:rsidR="006E306C" w:rsidRDefault="007A7166">
      <w:pPr>
        <w:pStyle w:val="FirstParagraph"/>
      </w:pPr>
      <w:r>
        <w:t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 w:rsidR="006E306C" w:rsidRDefault="007A7166">
      <w:pPr>
        <w:pStyle w:val="a0"/>
      </w:pPr>
      <w:r>
        <w:t xml:space="preserve">Midnight Commander (или mc) — псевдографическая командная оболочка для UNIX/Linux </w:t>
      </w:r>
      <w:r>
        <w:t>систем. Для запуска mc необходимо в командной строке набрать mc и нажать Enter.</w:t>
      </w:r>
    </w:p>
    <w:p w:rsidR="006E306C" w:rsidRDefault="007A7166">
      <w:pPr>
        <w:pStyle w:val="a0"/>
      </w:pPr>
      <w:r>
        <w:t>Рабочее пространство mc имеет две панели, отображающие по умолчанию списки файлов двух каталогов.</w:t>
      </w:r>
    </w:p>
    <w:p w:rsidR="006E306C" w:rsidRDefault="007A7166">
      <w:pPr>
        <w:pStyle w:val="a0"/>
      </w:pPr>
      <w:r>
        <w:t>Функциональные клавиши mc: - F1 Вызов контекстно-зависимой подсказки - F2 Вызо</w:t>
      </w:r>
      <w:r>
        <w:t xml:space="preserve">в пользовательского меню с возможностью создания и/или дополнения дополнительных функций - F3 Просмотр содержимого файла, на который указывает подсветка в активной панели (без возможности редактирования) - F4 Вызов встроенного в mc редактора для изменения </w:t>
      </w:r>
      <w:r>
        <w:t>содержания файла, на который указывает подсветка в активной панели - F5 Копирование одного или нескольких файлов, отмеченных в первой (активной) панели, в каталог, отображаемый на второй панели - F6 Перенос одного или нескольких файлов, отмеченных в первой</w:t>
      </w:r>
      <w:r>
        <w:t xml:space="preserve"> (активной) панели, в каталог, отображаемый на второй панели - F7 Создание подкаталога в каталоге, отображаемом в активной панели - F8 Удаление одного или нескольких файлов (каталогов), отмеченных в первой (активной) панели файлов - F9 Вызов меню mc - F10 </w:t>
      </w:r>
      <w:r>
        <w:t>Выход из mc</w:t>
      </w:r>
    </w:p>
    <w:p w:rsidR="006E306C" w:rsidRDefault="007A7166">
      <w:pPr>
        <w:pStyle w:val="2"/>
      </w:pPr>
      <w:bookmarkStart w:id="13" w:name="редактор-mc"/>
      <w:bookmarkStart w:id="14" w:name="_Toc103023700"/>
      <w:bookmarkEnd w:id="11"/>
      <w:r>
        <w:lastRenderedPageBreak/>
        <w:t>Редактор mc</w:t>
      </w:r>
      <w:bookmarkEnd w:id="14"/>
    </w:p>
    <w:p w:rsidR="006E306C" w:rsidRDefault="007A7166">
      <w:pPr>
        <w:pStyle w:val="FirstParagraph"/>
      </w:pPr>
      <w:r>
        <w:t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 (табл. 7.2).</w:t>
      </w:r>
    </w:p>
    <w:p w:rsidR="006E306C" w:rsidRDefault="007A7166">
      <w:pPr>
        <w:pStyle w:val="1"/>
      </w:pPr>
      <w:bookmarkStart w:id="15" w:name="выполнение-лабораторной-работы"/>
      <w:bookmarkStart w:id="16" w:name="_Toc103023701"/>
      <w:bookmarkEnd w:id="9"/>
      <w:bookmarkEnd w:id="13"/>
      <w:r>
        <w:t>Выполнение лабораторной работ</w:t>
      </w:r>
      <w:r>
        <w:t>ы</w:t>
      </w:r>
      <w:bookmarkEnd w:id="16"/>
    </w:p>
    <w:p w:rsidR="006E306C" w:rsidRDefault="007A7166">
      <w:pPr>
        <w:pStyle w:val="2"/>
      </w:pPr>
      <w:bookmarkStart w:id="17" w:name="задание-по-mc-1"/>
      <w:bookmarkStart w:id="18" w:name="_Toc103023702"/>
      <w:r>
        <w:t>Задание по mc</w:t>
      </w:r>
      <w:bookmarkEnd w:id="18"/>
    </w:p>
    <w:p w:rsidR="006E306C" w:rsidRDefault="007A7166">
      <w:pPr>
        <w:pStyle w:val="3"/>
      </w:pPr>
      <w:bookmarkStart w:id="19" w:name="шаг-0---установка-mc"/>
      <w:bookmarkStart w:id="20" w:name="_Toc103023703"/>
      <w:r>
        <w:t>Шаг 0 - установка mc</w:t>
      </w:r>
      <w:bookmarkEnd w:id="20"/>
    </w:p>
    <w:p w:rsidR="006E306C" w:rsidRDefault="007A7166">
      <w:pPr>
        <w:pStyle w:val="FirstParagraph"/>
      </w:pPr>
      <w:r>
        <w:t xml:space="preserve">Введя в консоль </w:t>
      </w:r>
      <w:r>
        <w:rPr>
          <w:rStyle w:val="VerbatimChar"/>
        </w:rPr>
        <w:t>man mc</w:t>
      </w:r>
      <w:r>
        <w:t xml:space="preserve"> и </w:t>
      </w:r>
      <w:r>
        <w:rPr>
          <w:rStyle w:val="VerbatimChar"/>
        </w:rPr>
        <w:t>mc</w:t>
      </w:r>
      <w:r>
        <w:t xml:space="preserve"> я получил сообщение, что команда mc не найдена. Это значит, что mc на виртуальной машине нет. Пришлось устанавливать с помощью менеджера пакетов.</w:t>
      </w:r>
    </w:p>
    <w:p w:rsidR="006E306C" w:rsidRDefault="007A716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045281"/>
            <wp:effectExtent l="0" t="0" r="0" b="0"/>
            <wp:docPr id="28" name="Picture" descr="Установк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mc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ImageCaption"/>
      </w:pPr>
      <w:r>
        <w:t>Установка mc</w:t>
      </w:r>
    </w:p>
    <w:p w:rsidR="006E306C" w:rsidRDefault="007A7166">
      <w:pPr>
        <w:pStyle w:val="3"/>
      </w:pPr>
      <w:bookmarkStart w:id="21" w:name="шаг-1"/>
      <w:bookmarkStart w:id="22" w:name="_Toc103023704"/>
      <w:bookmarkEnd w:id="19"/>
      <w:r>
        <w:t>Шаг 1</w:t>
      </w:r>
      <w:bookmarkEnd w:id="22"/>
    </w:p>
    <w:p w:rsidR="006E306C" w:rsidRDefault="007A7166">
      <w:pPr>
        <w:pStyle w:val="FirstParagraph"/>
      </w:pPr>
      <w:r>
        <w:t xml:space="preserve">Я изучил информацию о mc, вызвав в командной строке </w:t>
      </w:r>
      <w:r>
        <w:rPr>
          <w:rStyle w:val="VerbatimChar"/>
        </w:rPr>
        <w:t>man mc</w:t>
      </w:r>
      <w:r>
        <w:t>.</w:t>
      </w:r>
    </w:p>
    <w:p w:rsidR="006E306C" w:rsidRDefault="007A716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09638"/>
            <wp:effectExtent l="0" t="0" r="0" b="0"/>
            <wp:docPr id="32" name="Picture" descr="man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mc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ImageCaption"/>
      </w:pPr>
      <w:r>
        <w:t>man mc</w:t>
      </w:r>
    </w:p>
    <w:p w:rsidR="006E306C" w:rsidRDefault="007A7166">
      <w:pPr>
        <w:pStyle w:val="3"/>
      </w:pPr>
      <w:bookmarkStart w:id="23" w:name="шаг-2"/>
      <w:bookmarkStart w:id="24" w:name="_Toc103023705"/>
      <w:bookmarkEnd w:id="21"/>
      <w:r>
        <w:t>Шаг 2</w:t>
      </w:r>
      <w:bookmarkEnd w:id="24"/>
    </w:p>
    <w:p w:rsidR="006E306C" w:rsidRDefault="007A7166">
      <w:pPr>
        <w:pStyle w:val="FirstParagraph"/>
      </w:pPr>
      <w:r>
        <w:t>Далее я запустил mc из командной строки и изучил его структуру и меню.</w:t>
      </w:r>
    </w:p>
    <w:p w:rsidR="006E306C" w:rsidRDefault="007A716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62813"/>
            <wp:effectExtent l="0" t="0" r="0" b="0"/>
            <wp:docPr id="36" name="Picture" descr="Запуск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mc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ImageCaption"/>
      </w:pPr>
      <w:r>
        <w:t>Запуск mc</w:t>
      </w:r>
    </w:p>
    <w:p w:rsidR="006E306C" w:rsidRDefault="007A7166">
      <w:pPr>
        <w:pStyle w:val="3"/>
      </w:pPr>
      <w:bookmarkStart w:id="25" w:name="шаг-3"/>
      <w:bookmarkStart w:id="26" w:name="_Toc103023706"/>
      <w:bookmarkEnd w:id="23"/>
      <w:r>
        <w:t>Шаг 3</w:t>
      </w:r>
      <w:bookmarkEnd w:id="26"/>
    </w:p>
    <w:p w:rsidR="006E306C" w:rsidRDefault="007A7166">
      <w:pPr>
        <w:pStyle w:val="FirstParagraph"/>
      </w:pPr>
      <w:r>
        <w:t>Далее я выполнил несколько действий с mc - “погулял” по дереву каталогов, копировал и переме</w:t>
      </w:r>
      <w:r>
        <w:t>щал файлы, смотрел их содержимое…</w:t>
      </w:r>
    </w:p>
    <w:p w:rsidR="006E306C" w:rsidRDefault="007A7166">
      <w:pPr>
        <w:pStyle w:val="3"/>
      </w:pPr>
      <w:bookmarkStart w:id="27" w:name="шаг-4"/>
      <w:bookmarkStart w:id="28" w:name="_Toc103023707"/>
      <w:bookmarkEnd w:id="25"/>
      <w:r>
        <w:t>Шаг 4</w:t>
      </w:r>
      <w:bookmarkEnd w:id="28"/>
    </w:p>
    <w:p w:rsidR="006E306C" w:rsidRDefault="007A7166">
      <w:pPr>
        <w:pStyle w:val="FirstParagraph"/>
      </w:pPr>
      <w:r>
        <w:t>Я выполнил команды info и tree.</w:t>
      </w:r>
    </w:p>
    <w:p w:rsidR="006E306C" w:rsidRDefault="007A7166">
      <w:pPr>
        <w:pStyle w:val="a0"/>
      </w:pPr>
      <w:r>
        <w:lastRenderedPageBreak/>
        <w:t xml:space="preserve">Команда info вывела подробную информацию про текущий каталог - права доступа, размер, тип файловой системы и тд. </w:t>
      </w:r>
      <w:r>
        <w:rPr>
          <w:noProof/>
          <w:lang w:eastAsia="ru-RU"/>
        </w:rPr>
        <w:drawing>
          <wp:inline distT="0" distB="0" distL="0" distR="0">
            <wp:extent cx="5334000" cy="3589610"/>
            <wp:effectExtent l="0" t="0" r="0" b="0"/>
            <wp:docPr id="41" name="Picture" descr="Вывод inf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mc_4_inf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a0"/>
      </w:pPr>
      <w:r>
        <w:t>Команда tree выводит на экран дерево каталогов, с возможностью навига</w:t>
      </w:r>
      <w:r>
        <w:t xml:space="preserve">ции. Изначально в дереве отображаются только директории первого уровня, однако остальные папки можно увидеть после двойных щелчков мышью по их родительским директориям. </w:t>
      </w:r>
      <w:r>
        <w:rPr>
          <w:noProof/>
          <w:lang w:eastAsia="ru-RU"/>
        </w:rPr>
        <w:drawing>
          <wp:inline distT="0" distB="0" distL="0" distR="0">
            <wp:extent cx="5334000" cy="3358149"/>
            <wp:effectExtent l="0" t="0" r="0" b="0"/>
            <wp:docPr id="44" name="Picture" descr="Вывод tre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mc_4_tre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3"/>
      </w:pPr>
      <w:bookmarkStart w:id="29" w:name="шаг-5"/>
      <w:bookmarkStart w:id="30" w:name="_Toc103023708"/>
      <w:bookmarkEnd w:id="27"/>
      <w:r>
        <w:lastRenderedPageBreak/>
        <w:t>Шаг 5</w:t>
      </w:r>
      <w:bookmarkEnd w:id="30"/>
    </w:p>
    <w:p w:rsidR="006E306C" w:rsidRDefault="007A7166">
      <w:pPr>
        <w:pStyle w:val="FirstParagraph"/>
      </w:pPr>
      <w:r>
        <w:t>Используя возможности подменю “Файл” (“File”), я выполнил:</w:t>
      </w:r>
    </w:p>
    <w:p w:rsidR="006E306C" w:rsidRDefault="007A7166">
      <w:pPr>
        <w:pStyle w:val="Compact"/>
        <w:numPr>
          <w:ilvl w:val="0"/>
          <w:numId w:val="4"/>
        </w:numPr>
      </w:pPr>
      <w:r>
        <w:t>Просмотр содержимого текстового файла ~/.bash_history</w:t>
      </w:r>
    </w:p>
    <w:p w:rsidR="006E306C" w:rsidRDefault="007A716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162300" cy="762000"/>
            <wp:effectExtent l="0" t="0" r="0" b="0"/>
            <wp:docPr id="48" name="Picture" descr=".bash_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mc_5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ImageCaption"/>
      </w:pPr>
      <w:r>
        <w:t>.bash_history</w:t>
      </w:r>
    </w:p>
    <w:p w:rsidR="006E306C" w:rsidRDefault="007A7166">
      <w:pPr>
        <w:numPr>
          <w:ilvl w:val="0"/>
          <w:numId w:val="5"/>
        </w:numPr>
      </w:pPr>
      <w:r>
        <w:t xml:space="preserve">Отредактировал этот файл (без сохранения изменений), дописав в конец строку текста. </w:t>
      </w:r>
      <w:r>
        <w:rPr>
          <w:noProof/>
          <w:lang w:eastAsia="ru-RU"/>
        </w:rPr>
        <w:drawing>
          <wp:inline distT="0" distB="0" distL="0" distR="0">
            <wp:extent cx="5334000" cy="705015"/>
            <wp:effectExtent l="0" t="0" r="0" b="0"/>
            <wp:docPr id="51" name="Picture" descr="Редактирую .bash_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mc_5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5"/>
        </w:numPr>
      </w:pPr>
      <w:r>
        <w:t xml:space="preserve">Создал каталог Hard в директории ~/Music </w:t>
      </w:r>
      <w:r>
        <w:rPr>
          <w:noProof/>
          <w:lang w:eastAsia="ru-RU"/>
        </w:rPr>
        <w:drawing>
          <wp:inline distT="0" distB="0" distL="0" distR="0">
            <wp:extent cx="5334000" cy="4077768"/>
            <wp:effectExtent l="0" t="0" r="0" b="0"/>
            <wp:docPr id="54" name="Picture" descr="~/Music/Har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mc_5_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5"/>
        </w:numPr>
      </w:pPr>
      <w:r>
        <w:lastRenderedPageBreak/>
        <w:t>Скопировал файл applet_dirlist в созданный на преыдщуем э</w:t>
      </w:r>
      <w:r>
        <w:t xml:space="preserve">тапе каталог Hard </w:t>
      </w:r>
      <w:r>
        <w:rPr>
          <w:noProof/>
          <w:lang w:eastAsia="ru-RU"/>
        </w:rPr>
        <w:drawing>
          <wp:inline distT="0" distB="0" distL="0" distR="0">
            <wp:extent cx="5334000" cy="2491153"/>
            <wp:effectExtent l="0" t="0" r="0" b="0"/>
            <wp:docPr id="57" name="Picture" descr="Копирование applet_dirlist (вызов команды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mc_5_4_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882315"/>
            <wp:effectExtent l="0" t="0" r="0" b="0"/>
            <wp:docPr id="60" name="Picture" descr="Копирование applet_dirlist (результат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mc_5_4_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3"/>
      </w:pPr>
      <w:bookmarkStart w:id="31" w:name="шаг-6"/>
      <w:bookmarkStart w:id="32" w:name="_Toc103023709"/>
      <w:bookmarkEnd w:id="29"/>
      <w:r>
        <w:t>Шаг 6</w:t>
      </w:r>
      <w:bookmarkEnd w:id="32"/>
    </w:p>
    <w:p w:rsidR="006E306C" w:rsidRDefault="007A7166">
      <w:pPr>
        <w:pStyle w:val="FirstParagraph"/>
      </w:pPr>
      <w:r>
        <w:t>С помощью подменю “Команда” (“Command”) я осуществил:</w:t>
      </w:r>
    </w:p>
    <w:p w:rsidR="006E306C" w:rsidRDefault="007A7166">
      <w:pPr>
        <w:numPr>
          <w:ilvl w:val="0"/>
          <w:numId w:val="6"/>
        </w:numPr>
      </w:pPr>
      <w:r>
        <w:lastRenderedPageBreak/>
        <w:t xml:space="preserve">Поиск файла с расширением .cpp, содержащего строку main. </w:t>
      </w:r>
      <w:r>
        <w:rPr>
          <w:noProof/>
          <w:lang w:eastAsia="ru-RU"/>
        </w:rPr>
        <w:drawing>
          <wp:inline distT="0" distB="0" distL="0" distR="0">
            <wp:extent cx="5334000" cy="3472219"/>
            <wp:effectExtent l="0" t="0" r="0" b="0"/>
            <wp:docPr id="64" name="Picture" descr="Поиск файла (вызов команды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mc_6_1_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4327366"/>
            <wp:effectExtent l="0" t="0" r="0" b="0"/>
            <wp:docPr id="67" name="Picture" descr="Поиск файла (результат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mc_6_1_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6"/>
        </w:numPr>
      </w:pPr>
      <w:r>
        <w:t>Выбрал из истории предыдущую команду и повторил ее</w:t>
      </w:r>
    </w:p>
    <w:p w:rsidR="006E306C" w:rsidRDefault="007A7166">
      <w:pPr>
        <w:numPr>
          <w:ilvl w:val="0"/>
          <w:numId w:val="6"/>
        </w:numPr>
      </w:pPr>
      <w:r>
        <w:t>Перешел в домашний каталог</w:t>
      </w:r>
    </w:p>
    <w:p w:rsidR="006E306C" w:rsidRDefault="007A7166">
      <w:pPr>
        <w:pStyle w:val="3"/>
      </w:pPr>
      <w:bookmarkStart w:id="33" w:name="шаг-7"/>
      <w:bookmarkStart w:id="34" w:name="_Toc103023710"/>
      <w:bookmarkEnd w:id="31"/>
      <w:r>
        <w:lastRenderedPageBreak/>
        <w:t>Шаг 7</w:t>
      </w:r>
      <w:bookmarkEnd w:id="34"/>
    </w:p>
    <w:p w:rsidR="006E306C" w:rsidRDefault="007A7166">
      <w:pPr>
        <w:pStyle w:val="FirstParagraph"/>
      </w:pPr>
      <w:r>
        <w:t xml:space="preserve">Я вызвал подменю “Настройки” </w:t>
      </w:r>
      <w:r>
        <w:t>(“Options”) и изучил операции, изменяющие структуру экрана.</w:t>
      </w:r>
    </w:p>
    <w:p w:rsidR="006E306C" w:rsidRDefault="007A716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03500" cy="3302000"/>
            <wp:effectExtent l="0" t="0" r="0" b="0"/>
            <wp:docPr id="71" name="Picture" descr="Меню Op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mc_7_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ImageCaption"/>
      </w:pPr>
      <w:r>
        <w:t>Меню Options</w:t>
      </w:r>
    </w:p>
    <w:p w:rsidR="006E306C" w:rsidRDefault="007A716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777048"/>
            <wp:effectExtent l="0" t="0" r="0" b="0"/>
            <wp:docPr id="74" name="Picture" descr="Пример опции: Show Hidden Fil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mc_7_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ImageCaption"/>
      </w:pPr>
      <w:r>
        <w:t>Пример опции: Show Hidden Files</w:t>
      </w:r>
    </w:p>
    <w:p w:rsidR="006E306C" w:rsidRDefault="007A7166">
      <w:pPr>
        <w:pStyle w:val="2"/>
      </w:pPr>
      <w:bookmarkStart w:id="35" w:name="задание-по-встроенному-редактору-mc-1"/>
      <w:bookmarkStart w:id="36" w:name="_Toc103023711"/>
      <w:bookmarkEnd w:id="17"/>
      <w:bookmarkEnd w:id="33"/>
      <w:r>
        <w:lastRenderedPageBreak/>
        <w:t>Задание по встроенному редактору mc</w:t>
      </w:r>
      <w:bookmarkEnd w:id="36"/>
    </w:p>
    <w:p w:rsidR="006E306C" w:rsidRDefault="007A7166">
      <w:pPr>
        <w:pStyle w:val="3"/>
      </w:pPr>
      <w:bookmarkStart w:id="37" w:name="шаг-1-1"/>
      <w:bookmarkStart w:id="38" w:name="_Toc103023712"/>
      <w:r>
        <w:t>Шаг 1</w:t>
      </w:r>
      <w:bookmarkEnd w:id="38"/>
    </w:p>
    <w:p w:rsidR="006E306C" w:rsidRDefault="007A7166">
      <w:pPr>
        <w:pStyle w:val="FirstParagraph"/>
      </w:pPr>
      <w:r>
        <w:t xml:space="preserve">Я создал текстовый файл text.txt в домашнем каталоге. </w:t>
      </w:r>
      <w:r>
        <w:rPr>
          <w:noProof/>
          <w:lang w:eastAsia="ru-RU"/>
        </w:rPr>
        <w:drawing>
          <wp:inline distT="0" distB="0" distL="0" distR="0">
            <wp:extent cx="5334000" cy="4287140"/>
            <wp:effectExtent l="0" t="0" r="0" b="0"/>
            <wp:docPr id="79" name="Picture" descr="text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mcedit_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3"/>
      </w:pPr>
      <w:bookmarkStart w:id="39" w:name="шаг-2-1"/>
      <w:bookmarkStart w:id="40" w:name="_Toc103023713"/>
      <w:bookmarkEnd w:id="37"/>
      <w:r>
        <w:t>Шаг 2</w:t>
      </w:r>
      <w:bookmarkEnd w:id="40"/>
    </w:p>
    <w:p w:rsidR="006E306C" w:rsidRDefault="007A7166">
      <w:pPr>
        <w:pStyle w:val="FirstParagraph"/>
      </w:pPr>
      <w:r>
        <w:t>Я открыл файл text.txt с помощью встроенног</w:t>
      </w:r>
      <w:r>
        <w:t xml:space="preserve">о в mc редактора. </w:t>
      </w:r>
      <w:r>
        <w:rPr>
          <w:noProof/>
          <w:lang w:eastAsia="ru-RU"/>
        </w:rPr>
        <w:drawing>
          <wp:inline distT="0" distB="0" distL="0" distR="0">
            <wp:extent cx="5334000" cy="378156"/>
            <wp:effectExtent l="0" t="0" r="0" b="0"/>
            <wp:docPr id="83" name="Picture" descr="Открыл в редакторе text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mcedit_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3"/>
      </w:pPr>
      <w:bookmarkStart w:id="41" w:name="шаг-3-1"/>
      <w:bookmarkStart w:id="42" w:name="_Toc103023714"/>
      <w:bookmarkEnd w:id="39"/>
      <w:r>
        <w:lastRenderedPageBreak/>
        <w:t>Шаг 3</w:t>
      </w:r>
      <w:bookmarkEnd w:id="42"/>
    </w:p>
    <w:p w:rsidR="006E306C" w:rsidRDefault="007A7166">
      <w:pPr>
        <w:pStyle w:val="FirstParagraph"/>
      </w:pPr>
      <w:r>
        <w:t xml:space="preserve">Я вставил в файл фрагмент текста из случайной статьи в википедии. </w:t>
      </w:r>
      <w:r>
        <w:rPr>
          <w:noProof/>
          <w:lang w:eastAsia="ru-RU"/>
        </w:rPr>
        <w:drawing>
          <wp:inline distT="0" distB="0" distL="0" distR="0">
            <wp:extent cx="5334000" cy="4056424"/>
            <wp:effectExtent l="0" t="0" r="0" b="0"/>
            <wp:docPr id="87" name="Picture" descr="Случайный текст в text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mcedit_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3"/>
      </w:pPr>
      <w:bookmarkStart w:id="43" w:name="шаг-4-1"/>
      <w:bookmarkStart w:id="44" w:name="_Toc103023715"/>
      <w:bookmarkEnd w:id="41"/>
      <w:r>
        <w:t>Шаг 4</w:t>
      </w:r>
      <w:bookmarkEnd w:id="44"/>
    </w:p>
    <w:p w:rsidR="006E306C" w:rsidRDefault="007A7166">
      <w:pPr>
        <w:pStyle w:val="FirstParagraph"/>
      </w:pPr>
      <w:r>
        <w:t>Используя горячие клавиши я проделал с текстом следующие манипуляции:</w:t>
      </w:r>
    </w:p>
    <w:p w:rsidR="006E306C" w:rsidRDefault="007A7166">
      <w:pPr>
        <w:numPr>
          <w:ilvl w:val="0"/>
          <w:numId w:val="7"/>
        </w:numPr>
      </w:pPr>
      <w:r>
        <w:t xml:space="preserve">Удалил строку текста </w:t>
      </w:r>
      <w:r>
        <w:rPr>
          <w:noProof/>
          <w:lang w:eastAsia="ru-RU"/>
        </w:rPr>
        <w:drawing>
          <wp:inline distT="0" distB="0" distL="0" distR="0">
            <wp:extent cx="5334000" cy="498504"/>
            <wp:effectExtent l="0" t="0" r="0" b="0"/>
            <wp:docPr id="91" name="Picture" descr="Удаление строки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mcedit_4_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7"/>
        </w:numPr>
      </w:pPr>
      <w:r>
        <w:t xml:space="preserve">Выделил фрагмент текста и скопировал его на новую строку </w:t>
      </w:r>
      <w:r>
        <w:rPr>
          <w:noProof/>
          <w:lang w:eastAsia="ru-RU"/>
        </w:rPr>
        <w:drawing>
          <wp:inline distT="0" distB="0" distL="0" distR="0">
            <wp:extent cx="5334000" cy="558847"/>
            <wp:effectExtent l="0" t="0" r="0" b="0"/>
            <wp:docPr id="94" name="Picture" descr="Копирование фрагмент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mcedit_4_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7"/>
        </w:numPr>
      </w:pPr>
      <w:r>
        <w:t xml:space="preserve">Выделил фрагмент текста и перенес его на новую строку </w:t>
      </w:r>
      <w:r>
        <w:rPr>
          <w:noProof/>
          <w:lang w:eastAsia="ru-RU"/>
        </w:rPr>
        <w:drawing>
          <wp:inline distT="0" distB="0" distL="0" distR="0">
            <wp:extent cx="5334000" cy="698559"/>
            <wp:effectExtent l="0" t="0" r="0" b="0"/>
            <wp:docPr id="97" name="Picture" descr="Перенос фрагмент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mcedit_4_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7"/>
        </w:numPr>
      </w:pPr>
      <w:r>
        <w:lastRenderedPageBreak/>
        <w:t xml:space="preserve">Сохранил файл </w:t>
      </w:r>
      <w:r>
        <w:rPr>
          <w:noProof/>
          <w:lang w:eastAsia="ru-RU"/>
        </w:rPr>
        <w:drawing>
          <wp:inline distT="0" distB="0" distL="0" distR="0">
            <wp:extent cx="5334000" cy="2007798"/>
            <wp:effectExtent l="0" t="0" r="0" b="0"/>
            <wp:docPr id="100" name="Picture" descr="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mcedit_4_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7"/>
        </w:numPr>
      </w:pPr>
      <w:r>
        <w:t xml:space="preserve">Отменил последнее действие (перенос фрагмента текста) </w:t>
      </w:r>
      <w:r>
        <w:rPr>
          <w:noProof/>
          <w:lang w:eastAsia="ru-RU"/>
        </w:rPr>
        <w:drawing>
          <wp:inline distT="0" distB="0" distL="0" distR="0">
            <wp:extent cx="5334000" cy="589337"/>
            <wp:effectExtent l="0" t="0" r="0" b="0"/>
            <wp:docPr id="103" name="Picture" descr="Отмена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mcedit_4_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7"/>
        </w:numPr>
      </w:pPr>
      <w:r>
        <w:t xml:space="preserve">Перешел в конец файла, нажав ctrl+End, и ввел строку текста “some text”. </w:t>
      </w:r>
      <w:r>
        <w:rPr>
          <w:noProof/>
          <w:lang w:eastAsia="ru-RU"/>
        </w:rPr>
        <w:drawing>
          <wp:inline distT="0" distB="0" distL="0" distR="0">
            <wp:extent cx="5334000" cy="742771"/>
            <wp:effectExtent l="0" t="0" r="0" b="0"/>
            <wp:docPr id="106" name="Picture" descr="Переход в конец файла и ввод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mcedit_4_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7"/>
        </w:numPr>
      </w:pPr>
      <w:r>
        <w:t>Перешел в конец файла нажав, ctrl+Home, и ввел строку</w:t>
      </w:r>
      <w:r>
        <w:t xml:space="preserve"> текста “some text 2”. </w:t>
      </w:r>
      <w:r>
        <w:rPr>
          <w:noProof/>
          <w:lang w:eastAsia="ru-RU"/>
        </w:rPr>
        <w:drawing>
          <wp:inline distT="0" distB="0" distL="0" distR="0">
            <wp:extent cx="5334000" cy="656186"/>
            <wp:effectExtent l="0" t="0" r="0" b="0"/>
            <wp:docPr id="109" name="Picture" descr="Переход в начало файла и ввод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mcedit_4_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numPr>
          <w:ilvl w:val="0"/>
          <w:numId w:val="7"/>
        </w:numPr>
      </w:pPr>
      <w:r>
        <w:t xml:space="preserve">Сохранил файл и вышел из редактора. На фото ниже я проверил, что все изменения действительно сохранились в файле. </w:t>
      </w:r>
      <w:r>
        <w:rPr>
          <w:noProof/>
          <w:lang w:eastAsia="ru-RU"/>
        </w:rPr>
        <w:drawing>
          <wp:inline distT="0" distB="0" distL="0" distR="0">
            <wp:extent cx="5334000" cy="1373305"/>
            <wp:effectExtent l="0" t="0" r="0" b="0"/>
            <wp:docPr id="112" name="Picture" descr="Содержимое text.txt после всех дейст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mcedit_4_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2"/>
      </w:pPr>
      <w:bookmarkStart w:id="45" w:name="шаг-5-1"/>
      <w:bookmarkStart w:id="46" w:name="_Toc103023716"/>
      <w:bookmarkEnd w:id="35"/>
      <w:bookmarkEnd w:id="43"/>
      <w:r>
        <w:lastRenderedPageBreak/>
        <w:t>Шаг 5</w:t>
      </w:r>
      <w:bookmarkEnd w:id="46"/>
    </w:p>
    <w:p w:rsidR="006E306C" w:rsidRDefault="007A7166">
      <w:pPr>
        <w:pStyle w:val="FirstParagraph"/>
      </w:pPr>
      <w:r>
        <w:t xml:space="preserve">Открыл случайный файл на языке С++. </w:t>
      </w:r>
      <w:r>
        <w:rPr>
          <w:noProof/>
          <w:lang w:eastAsia="ru-RU"/>
        </w:rPr>
        <w:drawing>
          <wp:inline distT="0" distB="0" distL="0" distR="0">
            <wp:extent cx="5334000" cy="4045281"/>
            <wp:effectExtent l="0" t="0" r="0" b="0"/>
            <wp:docPr id="117" name="Picture" descr="Файл с кодом на С++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mage/mcedit_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2"/>
      </w:pPr>
      <w:bookmarkStart w:id="47" w:name="шаг-6-1"/>
      <w:bookmarkStart w:id="48" w:name="_Toc103023717"/>
      <w:bookmarkEnd w:id="45"/>
      <w:r>
        <w:lastRenderedPageBreak/>
        <w:t>Шаг 6</w:t>
      </w:r>
      <w:bookmarkEnd w:id="48"/>
    </w:p>
    <w:p w:rsidR="006E306C" w:rsidRDefault="007A7166">
      <w:pPr>
        <w:pStyle w:val="FirstParagraph"/>
      </w:pPr>
      <w:r>
        <w:t xml:space="preserve">Отключил подсветку синтаксиса. </w:t>
      </w:r>
      <w:r>
        <w:rPr>
          <w:noProof/>
          <w:lang w:eastAsia="ru-RU"/>
        </w:rPr>
        <w:drawing>
          <wp:inline distT="0" distB="0" distL="0" distR="0">
            <wp:extent cx="5334000" cy="4036540"/>
            <wp:effectExtent l="0" t="0" r="0" b="0"/>
            <wp:docPr id="121" name="Picture" descr="Файл с кодом на С++ без подсветки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image/mcedit_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306C" w:rsidRDefault="007A7166">
      <w:pPr>
        <w:pStyle w:val="1"/>
      </w:pPr>
      <w:bookmarkStart w:id="49" w:name="вывод"/>
      <w:bookmarkStart w:id="50" w:name="_Toc103023718"/>
      <w:bookmarkEnd w:id="15"/>
      <w:bookmarkEnd w:id="47"/>
      <w:r>
        <w:t>Вывод</w:t>
      </w:r>
      <w:bookmarkEnd w:id="50"/>
    </w:p>
    <w:p w:rsidR="006E306C" w:rsidRDefault="007A7166">
      <w:pPr>
        <w:pStyle w:val="FirstParagraph"/>
      </w:pPr>
      <w:r>
        <w:t>Я освоил основные возможно</w:t>
      </w:r>
      <w:r>
        <w:t>сти оболочки Midnight Commander и приобрел навыки практической работы по просмотру каталогов и файлов, а также других манипуляций с ними, включая редактирование текста.</w:t>
      </w:r>
    </w:p>
    <w:p w:rsidR="006E306C" w:rsidRDefault="007A7166">
      <w:pPr>
        <w:pStyle w:val="1"/>
      </w:pPr>
      <w:bookmarkStart w:id="51" w:name="контрольные-вопросы"/>
      <w:bookmarkStart w:id="52" w:name="_Toc103023719"/>
      <w:bookmarkEnd w:id="49"/>
      <w:r>
        <w:t>Контрольные вопросы</w:t>
      </w:r>
      <w:bookmarkEnd w:id="52"/>
    </w:p>
    <w:p w:rsidR="006E306C" w:rsidRDefault="007A7166">
      <w:pPr>
        <w:pStyle w:val="2"/>
      </w:pPr>
      <w:bookmarkStart w:id="53" w:name="X818bc4b8725010a2a904639b353fa8d2e5a026d"/>
      <w:bookmarkStart w:id="54" w:name="_Toc103023720"/>
      <w:r>
        <w:t>1. Какие режимы работы есть в mc. Охарактеризуйте их.</w:t>
      </w:r>
      <w:bookmarkEnd w:id="54"/>
    </w:p>
    <w:p w:rsidR="006E306C" w:rsidRDefault="007A7166">
      <w:pPr>
        <w:pStyle w:val="Compact"/>
        <w:numPr>
          <w:ilvl w:val="0"/>
          <w:numId w:val="8"/>
        </w:numPr>
      </w:pPr>
      <w:r>
        <w:t>Обычный режим</w:t>
      </w:r>
    </w:p>
    <w:p w:rsidR="006E306C" w:rsidRDefault="007A7166">
      <w:pPr>
        <w:pStyle w:val="Compact"/>
        <w:numPr>
          <w:ilvl w:val="0"/>
          <w:numId w:val="8"/>
        </w:numPr>
      </w:pPr>
      <w:r>
        <w:t>Режим быстрого просмотра файлов и каталогов</w:t>
      </w:r>
    </w:p>
    <w:p w:rsidR="006E306C" w:rsidRDefault="007A7166">
      <w:pPr>
        <w:pStyle w:val="2"/>
      </w:pPr>
      <w:bookmarkStart w:id="55" w:name="X75a5c4973bdff349700197e541753e2843b7f31"/>
      <w:bookmarkStart w:id="56" w:name="_Toc103023721"/>
      <w:bookmarkEnd w:id="53"/>
      <w:r>
        <w:t>2. Какие операции с файлами можно выполнить как с помощью команд shell, так и с помощью меню (комбинаций клавиш) mc?</w:t>
      </w:r>
      <w:bookmarkEnd w:id="56"/>
    </w:p>
    <w:p w:rsidR="006E306C" w:rsidRDefault="007A7166">
      <w:pPr>
        <w:pStyle w:val="FirstParagraph"/>
      </w:pPr>
      <w:r>
        <w:t xml:space="preserve">Вывод дерева каталогов (tree), поиск файлов по названию и/или содержимому, Создание, удаление </w:t>
      </w:r>
      <w:r>
        <w:t>и копирование и перемещение файлов и/или директорий, просмотр прав доступа и т.д.</w:t>
      </w:r>
    </w:p>
    <w:p w:rsidR="006E306C" w:rsidRDefault="007A7166">
      <w:pPr>
        <w:pStyle w:val="2"/>
      </w:pPr>
      <w:bookmarkStart w:id="57" w:name="Xae2cf20c80aaa790ca50759a6d92f610af0779a"/>
      <w:bookmarkStart w:id="58" w:name="_Toc103023722"/>
      <w:bookmarkEnd w:id="55"/>
      <w:r>
        <w:lastRenderedPageBreak/>
        <w:t>3. Опишите структуру меню левой (или правой) панели mc, дайте характеристику командам.</w:t>
      </w:r>
      <w:bookmarkEnd w:id="58"/>
    </w:p>
    <w:p w:rsidR="006E306C" w:rsidRDefault="007A7166">
      <w:pPr>
        <w:pStyle w:val="Compact"/>
        <w:numPr>
          <w:ilvl w:val="0"/>
          <w:numId w:val="9"/>
        </w:numPr>
      </w:pPr>
      <w:r>
        <w:t>File listing (Список файлов) - список файлов и директорий в текущем каталоге.</w:t>
      </w:r>
    </w:p>
    <w:p w:rsidR="006E306C" w:rsidRDefault="007A7166">
      <w:pPr>
        <w:pStyle w:val="Compact"/>
        <w:numPr>
          <w:ilvl w:val="0"/>
          <w:numId w:val="9"/>
        </w:numPr>
      </w:pPr>
      <w:r>
        <w:t>Quick Vie</w:t>
      </w:r>
      <w:r>
        <w:t>w (Быстрый просмотр) - быстрый просмотр содержимого панели.</w:t>
      </w:r>
    </w:p>
    <w:p w:rsidR="006E306C" w:rsidRDefault="007A7166">
      <w:pPr>
        <w:pStyle w:val="Compact"/>
        <w:numPr>
          <w:ilvl w:val="0"/>
          <w:numId w:val="9"/>
        </w:numPr>
      </w:pPr>
      <w:r>
        <w:t>Info (Информация) - просмотр информации о файле или каталоге.</w:t>
      </w:r>
    </w:p>
    <w:p w:rsidR="006E306C" w:rsidRDefault="007A7166">
      <w:pPr>
        <w:pStyle w:val="Compact"/>
        <w:numPr>
          <w:ilvl w:val="0"/>
          <w:numId w:val="9"/>
        </w:numPr>
      </w:pPr>
      <w:r>
        <w:t>Tree (Дерево) - выводит в панели интерактивное дерево файлов и каталогов.</w:t>
      </w:r>
    </w:p>
    <w:p w:rsidR="006E306C" w:rsidRDefault="007A7166">
      <w:pPr>
        <w:pStyle w:val="Compact"/>
        <w:numPr>
          <w:ilvl w:val="0"/>
          <w:numId w:val="9"/>
        </w:numPr>
      </w:pPr>
      <w:r>
        <w:t>Listing format (Формат списка) - позволяет изменить отобража</w:t>
      </w:r>
      <w:r>
        <w:t>емую информацию о файлахи каталогах.</w:t>
      </w:r>
    </w:p>
    <w:p w:rsidR="006E306C" w:rsidRDefault="007A7166">
      <w:pPr>
        <w:pStyle w:val="Compact"/>
        <w:numPr>
          <w:ilvl w:val="0"/>
          <w:numId w:val="9"/>
        </w:numPr>
      </w:pPr>
      <w:r>
        <w:t>Sort order (Порядок сортировки) - позволяет задать порядок сортировки списка выводимых файлов и каталогов.</w:t>
      </w:r>
    </w:p>
    <w:p w:rsidR="006E306C" w:rsidRDefault="007A7166">
      <w:pPr>
        <w:pStyle w:val="Compact"/>
        <w:numPr>
          <w:ilvl w:val="0"/>
          <w:numId w:val="9"/>
        </w:numPr>
      </w:pPr>
      <w:r>
        <w:t>Filter (Фильтр) - позволяет фильтровать отображаемые файлы по имени или расширению.</w:t>
      </w:r>
    </w:p>
    <w:p w:rsidR="006E306C" w:rsidRDefault="007A7166">
      <w:pPr>
        <w:pStyle w:val="Compact"/>
        <w:numPr>
          <w:ilvl w:val="0"/>
          <w:numId w:val="9"/>
        </w:numPr>
      </w:pPr>
      <w:r>
        <w:t>Encoding (Кодировка) - позволяет выбрать использемую при отображении файлов и каталогов кодировку.</w:t>
      </w:r>
    </w:p>
    <w:p w:rsidR="006E306C" w:rsidRDefault="007A7166">
      <w:pPr>
        <w:pStyle w:val="Compact"/>
        <w:numPr>
          <w:ilvl w:val="0"/>
          <w:numId w:val="9"/>
        </w:numPr>
      </w:pPr>
      <w:r>
        <w:t>FTP link - подключение к удаленному серверу через протокол FTP.</w:t>
      </w:r>
    </w:p>
    <w:p w:rsidR="006E306C" w:rsidRDefault="007A7166">
      <w:pPr>
        <w:pStyle w:val="Compact"/>
        <w:numPr>
          <w:ilvl w:val="0"/>
          <w:numId w:val="9"/>
        </w:numPr>
      </w:pPr>
      <w:r>
        <w:t>Shell link - подключение к удаленному компьютеру.</w:t>
      </w:r>
    </w:p>
    <w:p w:rsidR="006E306C" w:rsidRDefault="007A7166">
      <w:pPr>
        <w:pStyle w:val="Compact"/>
        <w:numPr>
          <w:ilvl w:val="0"/>
          <w:numId w:val="9"/>
        </w:numPr>
      </w:pPr>
      <w:r>
        <w:t>SMB link - подключение к сетям Windows.</w:t>
      </w:r>
    </w:p>
    <w:p w:rsidR="006E306C" w:rsidRDefault="007A7166">
      <w:pPr>
        <w:pStyle w:val="Compact"/>
        <w:numPr>
          <w:ilvl w:val="0"/>
          <w:numId w:val="9"/>
        </w:numPr>
      </w:pPr>
      <w:r>
        <w:t>Pan</w:t>
      </w:r>
      <w:r>
        <w:t>elize - управление структурой размещения отображаемых данных.</w:t>
      </w:r>
    </w:p>
    <w:p w:rsidR="006E306C" w:rsidRDefault="007A7166">
      <w:pPr>
        <w:pStyle w:val="Compact"/>
        <w:numPr>
          <w:ilvl w:val="0"/>
          <w:numId w:val="9"/>
        </w:numPr>
      </w:pPr>
      <w:r>
        <w:t>Rescan - обновление отображаемой информации.</w:t>
      </w:r>
    </w:p>
    <w:p w:rsidR="006E306C" w:rsidRDefault="007A7166">
      <w:pPr>
        <w:pStyle w:val="2"/>
      </w:pPr>
      <w:bookmarkStart w:id="59" w:name="Xc40b28ab870b1a02c49ed9b0a62dc85d96c9d7b"/>
      <w:bookmarkStart w:id="60" w:name="_Toc103023723"/>
      <w:bookmarkEnd w:id="57"/>
      <w:r>
        <w:t>4. Опишите структуру меню Файл mc, дайте характеристику командам.</w:t>
      </w:r>
      <w:bookmarkEnd w:id="60"/>
    </w:p>
    <w:p w:rsidR="006E306C" w:rsidRDefault="007A7166">
      <w:pPr>
        <w:pStyle w:val="FirstParagraph"/>
      </w:pPr>
      <w:r>
        <w:t>Меню Файл содержит перечень команд, которые могут быть применены к одному или неско</w:t>
      </w:r>
      <w:r>
        <w:t>льким файлам или каталогам.</w:t>
      </w:r>
    </w:p>
    <w:p w:rsidR="006E306C" w:rsidRDefault="007A7166">
      <w:pPr>
        <w:pStyle w:val="a0"/>
      </w:pPr>
      <w:r>
        <w:t>Просмотр - позволяет посмотреть содержимое текущего (или выделенного) файла без возможности редактирования. 1. Просмотр вывода команды - функция запроса команды с параметрами (аргумент к текущему выбранному файлу). 2. Правка - о</w:t>
      </w:r>
      <w:r>
        <w:t>ткрывает текущий (или выделенный) файл для его редактирования. 3. Копирование - осуществляет копирование одного или нескольких файлов или каталогов в указанное пользователем во всплывающем окне место. 4. Права доступа - позволяет указать (изменить) права д</w:t>
      </w:r>
      <w:r>
        <w:t>оступа к одному или нескольким файлам или каталогам. 5. Жёсткая ссылка - позволяет создать жёсткую ссылку к текущему (или выделенному) файлу. 6. Символическая ссылка - позволяет создать символическую ссылку к текущему (или выделенному) файлу. 7. Владелец/г</w:t>
      </w:r>
      <w:r>
        <w:t>руппа - позволяет задать (изменить) владельца и имя группы для одного или нескольких файлов или каталогов. 8. Права (расширенные) - позволяет изменить права доступа и владения для одного или нескольких файлов или каталогов. 9. Переименование - позволяет пе</w:t>
      </w:r>
      <w:r>
        <w:t>реименовать (или переместить) один или несколько файлов или каталогов. 10. Создание каталога - позволяет создать каталог. 11. Удалить - позволяет удалить один или несколько файлов или каталогов. 12. Выход - завершает работу mc.</w:t>
      </w:r>
    </w:p>
    <w:p w:rsidR="006E306C" w:rsidRDefault="007A7166">
      <w:pPr>
        <w:pStyle w:val="2"/>
      </w:pPr>
      <w:bookmarkStart w:id="61" w:name="X5e1090f83cbd71b37017ebde041469eda5b5a7a"/>
      <w:bookmarkStart w:id="62" w:name="_Toc103023724"/>
      <w:bookmarkEnd w:id="59"/>
      <w:r>
        <w:t>5. Опишите структуру меню Ко</w:t>
      </w:r>
      <w:r>
        <w:t>манда mc, дайте характеристику командам.</w:t>
      </w:r>
      <w:bookmarkEnd w:id="62"/>
    </w:p>
    <w:p w:rsidR="006E306C" w:rsidRDefault="007A7166">
      <w:pPr>
        <w:pStyle w:val="FirstParagraph"/>
      </w:pPr>
      <w:r>
        <w:t>В меню Команда содержатся более общие команды для работы с mc.</w:t>
      </w:r>
    </w:p>
    <w:p w:rsidR="006E306C" w:rsidRDefault="007A7166">
      <w:pPr>
        <w:pStyle w:val="a0"/>
      </w:pPr>
      <w:r>
        <w:t>Команды меню Команда:</w:t>
      </w:r>
    </w:p>
    <w:p w:rsidR="006E306C" w:rsidRDefault="007A7166">
      <w:pPr>
        <w:pStyle w:val="Compact"/>
        <w:numPr>
          <w:ilvl w:val="0"/>
          <w:numId w:val="10"/>
        </w:numPr>
      </w:pPr>
      <w:r>
        <w:lastRenderedPageBreak/>
        <w:t>Дерево каталогов - отображает структуру каталогов системы.</w:t>
      </w:r>
    </w:p>
    <w:p w:rsidR="006E306C" w:rsidRDefault="007A7166">
      <w:pPr>
        <w:pStyle w:val="Compact"/>
        <w:numPr>
          <w:ilvl w:val="0"/>
          <w:numId w:val="10"/>
        </w:numPr>
      </w:pPr>
      <w:r>
        <w:t>Поиск файла - выполняет поиск файлов по заданным параметрам.</w:t>
      </w:r>
    </w:p>
    <w:p w:rsidR="006E306C" w:rsidRDefault="007A7166">
      <w:pPr>
        <w:pStyle w:val="Compact"/>
        <w:numPr>
          <w:ilvl w:val="0"/>
          <w:numId w:val="10"/>
        </w:numPr>
      </w:pPr>
      <w:r>
        <w:t>Переставить панели - меняет местами левую и правую панели.</w:t>
      </w:r>
    </w:p>
    <w:p w:rsidR="006E306C" w:rsidRDefault="007A7166">
      <w:pPr>
        <w:pStyle w:val="Compact"/>
        <w:numPr>
          <w:ilvl w:val="0"/>
          <w:numId w:val="10"/>
        </w:numPr>
      </w:pPr>
      <w:r>
        <w:t>Сравнить каталоги - сравнивает содержимое двух каталогов.</w:t>
      </w:r>
    </w:p>
    <w:p w:rsidR="006E306C" w:rsidRDefault="007A7166">
      <w:pPr>
        <w:pStyle w:val="Compact"/>
        <w:numPr>
          <w:ilvl w:val="0"/>
          <w:numId w:val="10"/>
        </w:numPr>
      </w:pPr>
      <w:r>
        <w:t>Размеры каталогов - отображает размер и время изменения каталога (по умолчанию в mc размер каталога корректно не отображается).</w:t>
      </w:r>
    </w:p>
    <w:p w:rsidR="006E306C" w:rsidRDefault="007A7166">
      <w:pPr>
        <w:pStyle w:val="Compact"/>
        <w:numPr>
          <w:ilvl w:val="0"/>
          <w:numId w:val="10"/>
        </w:numPr>
      </w:pPr>
      <w:r>
        <w:t>История ком</w:t>
      </w:r>
      <w:r>
        <w:t>андной строки - выводит на экран список ранее выполненных в оболочке команд.</w:t>
      </w:r>
    </w:p>
    <w:p w:rsidR="006E306C" w:rsidRDefault="007A7166">
      <w:pPr>
        <w:pStyle w:val="Compact"/>
        <w:numPr>
          <w:ilvl w:val="0"/>
          <w:numId w:val="10"/>
        </w:numPr>
      </w:pPr>
      <w:r>
        <w:t>Каталоги быстрого доступа - пр вызове выполняется быстрая смена текущего каталога на один из заданного списка.</w:t>
      </w:r>
    </w:p>
    <w:p w:rsidR="006E306C" w:rsidRDefault="007A7166">
      <w:pPr>
        <w:pStyle w:val="Compact"/>
        <w:numPr>
          <w:ilvl w:val="0"/>
          <w:numId w:val="10"/>
        </w:numPr>
      </w:pPr>
      <w:r>
        <w:t>Восстановление файлов - позволяет восстановить файлы на файловых сис</w:t>
      </w:r>
      <w:r>
        <w:t>темах ext2 и ext3.</w:t>
      </w:r>
    </w:p>
    <w:p w:rsidR="006E306C" w:rsidRDefault="007A7166">
      <w:pPr>
        <w:pStyle w:val="Compact"/>
        <w:numPr>
          <w:ilvl w:val="0"/>
          <w:numId w:val="10"/>
        </w:numPr>
      </w:pPr>
      <w:r>
        <w:t>Редактировать файл расширений -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</w:t>
      </w:r>
      <w:r>
        <w:t>рением doc или docx).</w:t>
      </w:r>
    </w:p>
    <w:p w:rsidR="006E306C" w:rsidRDefault="007A7166">
      <w:pPr>
        <w:pStyle w:val="Compact"/>
        <w:numPr>
          <w:ilvl w:val="0"/>
          <w:numId w:val="10"/>
        </w:numPr>
      </w:pPr>
      <w:r>
        <w:t>Редактировать файл меню - позволяет отредактировать контекстное меню пользователя, вызываемое по клавише F2 .</w:t>
      </w:r>
    </w:p>
    <w:p w:rsidR="006E306C" w:rsidRDefault="007A7166">
      <w:pPr>
        <w:pStyle w:val="Compact"/>
        <w:numPr>
          <w:ilvl w:val="0"/>
          <w:numId w:val="10"/>
        </w:numPr>
      </w:pPr>
      <w:r>
        <w:t xml:space="preserve">Редактировать файл расцветки имён - позволяет подобрать оптимальную для пользователя расцветку имён файлов в зависимости от </w:t>
      </w:r>
      <w:r>
        <w:t>их типа.</w:t>
      </w:r>
    </w:p>
    <w:p w:rsidR="006E306C" w:rsidRDefault="007A7166">
      <w:pPr>
        <w:pStyle w:val="2"/>
      </w:pPr>
      <w:bookmarkStart w:id="63" w:name="X3fa20d4c7885cc5888d0ff7cec6871c0d6a19d5"/>
      <w:bookmarkStart w:id="64" w:name="_Toc103023725"/>
      <w:bookmarkEnd w:id="61"/>
      <w:r>
        <w:t>6. Опишите структуру меню Настройки mc, дайте характеристику командам.</w:t>
      </w:r>
      <w:bookmarkEnd w:id="64"/>
    </w:p>
    <w:p w:rsidR="006E306C" w:rsidRDefault="007A7166">
      <w:pPr>
        <w:pStyle w:val="FirstParagraph"/>
      </w:pPr>
      <w:r>
        <w:t>Меню Настройки содержит ряд дополнительных опций по внешнему виду и функциональности mc.</w:t>
      </w:r>
    </w:p>
    <w:p w:rsidR="006E306C" w:rsidRDefault="007A7166">
      <w:pPr>
        <w:pStyle w:val="a0"/>
      </w:pPr>
      <w:r>
        <w:t>Меню Настройки содержит:</w:t>
      </w:r>
    </w:p>
    <w:p w:rsidR="006E306C" w:rsidRDefault="007A7166">
      <w:pPr>
        <w:pStyle w:val="Compact"/>
        <w:numPr>
          <w:ilvl w:val="0"/>
          <w:numId w:val="11"/>
        </w:numPr>
      </w:pPr>
      <w:r>
        <w:t>Конфигурация - позволяет скорректировать настройки работы с панелями.</w:t>
      </w:r>
    </w:p>
    <w:p w:rsidR="006E306C" w:rsidRDefault="007A7166">
      <w:pPr>
        <w:pStyle w:val="Compact"/>
        <w:numPr>
          <w:ilvl w:val="0"/>
          <w:numId w:val="11"/>
        </w:numPr>
      </w:pPr>
      <w:r>
        <w:t>Внешний вид и Настройки панелей - определяет элементы (строка меню, командная строка, подсказки и прочее), отображаемые при вызове mc, а также геометрию расположения панелей и цветовыдел</w:t>
      </w:r>
      <w:r>
        <w:t>ение.</w:t>
      </w:r>
    </w:p>
    <w:p w:rsidR="006E306C" w:rsidRDefault="007A7166">
      <w:pPr>
        <w:pStyle w:val="Compact"/>
        <w:numPr>
          <w:ilvl w:val="0"/>
          <w:numId w:val="11"/>
        </w:numPr>
      </w:pPr>
      <w:r>
        <w:t>Биты символов - задаёт формат обработки информации локальным терминалом.</w:t>
      </w:r>
    </w:p>
    <w:p w:rsidR="006E306C" w:rsidRDefault="007A7166">
      <w:pPr>
        <w:pStyle w:val="Compact"/>
        <w:numPr>
          <w:ilvl w:val="0"/>
          <w:numId w:val="11"/>
        </w:numPr>
      </w:pPr>
      <w:r>
        <w:t>Подтверждение 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 w:rsidR="006E306C" w:rsidRDefault="007A7166">
      <w:pPr>
        <w:pStyle w:val="Compact"/>
        <w:numPr>
          <w:ilvl w:val="0"/>
          <w:numId w:val="11"/>
        </w:numPr>
      </w:pPr>
      <w:r>
        <w:t>Распозн</w:t>
      </w:r>
      <w:r>
        <w:t>ание клавиш - диалоговое окно используется для тестирования функциональных клавиш, клавиш управления курсором и прочее.</w:t>
      </w:r>
    </w:p>
    <w:p w:rsidR="006E306C" w:rsidRDefault="007A7166">
      <w:pPr>
        <w:pStyle w:val="Compact"/>
        <w:numPr>
          <w:ilvl w:val="0"/>
          <w:numId w:val="11"/>
        </w:numPr>
      </w:pPr>
      <w:r>
        <w:t>Виртуальные ФС – настройки виртуальной файловой системы: тайм-аут, пароль и прочее.</w:t>
      </w:r>
    </w:p>
    <w:p w:rsidR="006E306C" w:rsidRDefault="007A7166">
      <w:pPr>
        <w:pStyle w:val="2"/>
      </w:pPr>
      <w:bookmarkStart w:id="65" w:name="X4cb63f351e253d21b50c1a9f4f807110c42c3c3"/>
      <w:bookmarkStart w:id="66" w:name="_Toc103023726"/>
      <w:bookmarkEnd w:id="63"/>
      <w:r>
        <w:t>7. Назовите и дайте характеристику встроенным команд</w:t>
      </w:r>
      <w:r>
        <w:t>ам mc.</w:t>
      </w:r>
      <w:bookmarkEnd w:id="66"/>
    </w:p>
    <w:p w:rsidR="006E306C" w:rsidRDefault="007A7166">
      <w:pPr>
        <w:pStyle w:val="3"/>
      </w:pPr>
      <w:bookmarkStart w:id="67" w:name="общее"/>
      <w:bookmarkStart w:id="68" w:name="_Toc103023727"/>
      <w:r>
        <w:t>Общее</w:t>
      </w:r>
      <w:bookmarkEnd w:id="68"/>
    </w:p>
    <w:p w:rsidR="006E306C" w:rsidRDefault="007A7166">
      <w:pPr>
        <w:pStyle w:val="Compact"/>
        <w:numPr>
          <w:ilvl w:val="0"/>
          <w:numId w:val="12"/>
        </w:numPr>
      </w:pPr>
      <w:r>
        <w:t>Ctrl+x,j — Показ фоновых задач</w:t>
      </w:r>
    </w:p>
    <w:p w:rsidR="006E306C" w:rsidRDefault="007A7166">
      <w:pPr>
        <w:pStyle w:val="Compact"/>
        <w:numPr>
          <w:ilvl w:val="0"/>
          <w:numId w:val="12"/>
        </w:numPr>
      </w:pPr>
      <w:r>
        <w:t>Сtrl-X+A — текущие VFS (ftp и пр.)</w:t>
      </w:r>
    </w:p>
    <w:p w:rsidR="006E306C" w:rsidRDefault="007A7166">
      <w:pPr>
        <w:pStyle w:val="Compact"/>
        <w:numPr>
          <w:ilvl w:val="0"/>
          <w:numId w:val="12"/>
        </w:numPr>
      </w:pPr>
      <w:r>
        <w:t>ESC+цифра — тоже что и F{цифра} (ESC+5 = F5)</w:t>
      </w:r>
    </w:p>
    <w:p w:rsidR="006E306C" w:rsidRDefault="007A7166">
      <w:pPr>
        <w:pStyle w:val="3"/>
      </w:pPr>
      <w:bookmarkStart w:id="69" w:name="f1-f12"/>
      <w:bookmarkStart w:id="70" w:name="_Toc103023728"/>
      <w:bookmarkEnd w:id="67"/>
      <w:r>
        <w:lastRenderedPageBreak/>
        <w:t>F1-F12</w:t>
      </w:r>
      <w:bookmarkEnd w:id="70"/>
    </w:p>
    <w:p w:rsidR="006E306C" w:rsidRDefault="007A7166">
      <w:pPr>
        <w:pStyle w:val="Compact"/>
        <w:numPr>
          <w:ilvl w:val="0"/>
          <w:numId w:val="13"/>
        </w:numPr>
      </w:pPr>
      <w:r>
        <w:t>F1 — Помощь</w:t>
      </w:r>
    </w:p>
    <w:p w:rsidR="006E306C" w:rsidRDefault="007A7166">
      <w:pPr>
        <w:pStyle w:val="Compact"/>
        <w:numPr>
          <w:ilvl w:val="0"/>
          <w:numId w:val="13"/>
        </w:numPr>
      </w:pPr>
      <w:r>
        <w:t>F2 — Сохранить изменения в файл при редактировании</w:t>
      </w:r>
    </w:p>
    <w:p w:rsidR="006E306C" w:rsidRDefault="007A7166">
      <w:pPr>
        <w:pStyle w:val="Compact"/>
        <w:numPr>
          <w:ilvl w:val="0"/>
          <w:numId w:val="13"/>
        </w:numPr>
      </w:pPr>
      <w:r>
        <w:t>F3 — Просмотр файла</w:t>
      </w:r>
    </w:p>
    <w:p w:rsidR="006E306C" w:rsidRDefault="007A7166">
      <w:pPr>
        <w:pStyle w:val="Compact"/>
        <w:numPr>
          <w:ilvl w:val="0"/>
          <w:numId w:val="13"/>
        </w:numPr>
      </w:pPr>
      <w:r>
        <w:t>F3 — (Во время редактирования) Начать выде</w:t>
      </w:r>
      <w:r>
        <w:t>ление текста. Повторное нажатие F3 закончит выделение</w:t>
      </w:r>
    </w:p>
    <w:p w:rsidR="006E306C" w:rsidRDefault="007A7166">
      <w:pPr>
        <w:pStyle w:val="Compact"/>
        <w:numPr>
          <w:ilvl w:val="0"/>
          <w:numId w:val="13"/>
        </w:numPr>
      </w:pPr>
      <w:r>
        <w:t>F4 — Редактирование файла</w:t>
      </w:r>
    </w:p>
    <w:p w:rsidR="006E306C" w:rsidRDefault="007A7166">
      <w:pPr>
        <w:pStyle w:val="Compact"/>
        <w:numPr>
          <w:ilvl w:val="0"/>
          <w:numId w:val="13"/>
        </w:numPr>
      </w:pPr>
      <w:r>
        <w:t>F5 — Скопировать выделенное</w:t>
      </w:r>
    </w:p>
    <w:p w:rsidR="006E306C" w:rsidRDefault="007A7166">
      <w:pPr>
        <w:pStyle w:val="Compact"/>
        <w:numPr>
          <w:ilvl w:val="0"/>
          <w:numId w:val="13"/>
        </w:numPr>
      </w:pPr>
      <w:r>
        <w:t>F6 — Переместить выделенное</w:t>
      </w:r>
    </w:p>
    <w:p w:rsidR="006E306C" w:rsidRDefault="007A7166">
      <w:pPr>
        <w:pStyle w:val="Compact"/>
        <w:numPr>
          <w:ilvl w:val="0"/>
          <w:numId w:val="13"/>
        </w:numPr>
      </w:pPr>
      <w:r>
        <w:t>F8 — Удалить выделенное</w:t>
      </w:r>
      <w:r>
        <w:br/>
      </w:r>
    </w:p>
    <w:p w:rsidR="006E306C" w:rsidRDefault="007A7166">
      <w:pPr>
        <w:pStyle w:val="Compact"/>
        <w:numPr>
          <w:ilvl w:val="0"/>
          <w:numId w:val="13"/>
        </w:numPr>
      </w:pPr>
      <w:r>
        <w:t>Shift+F1 — вызывается меню быстрого перехода между точками монтирования на левой панели</w:t>
      </w:r>
    </w:p>
    <w:p w:rsidR="006E306C" w:rsidRDefault="007A7166">
      <w:pPr>
        <w:pStyle w:val="Compact"/>
        <w:numPr>
          <w:ilvl w:val="0"/>
          <w:numId w:val="13"/>
        </w:numPr>
      </w:pPr>
      <w:r>
        <w:t>Shift+F</w:t>
      </w:r>
      <w:r>
        <w:t>2 — вызывается меню быстрого перехода между точками монтирования на правой панели</w:t>
      </w:r>
    </w:p>
    <w:p w:rsidR="006E306C" w:rsidRDefault="007A7166">
      <w:pPr>
        <w:pStyle w:val="Compact"/>
        <w:numPr>
          <w:ilvl w:val="0"/>
          <w:numId w:val="13"/>
        </w:numPr>
      </w:pPr>
      <w:r>
        <w:t>Shift+F5 — скопировать файл в этот же каталог</w:t>
      </w:r>
    </w:p>
    <w:p w:rsidR="006E306C" w:rsidRDefault="007A7166">
      <w:pPr>
        <w:pStyle w:val="Compact"/>
        <w:numPr>
          <w:ilvl w:val="0"/>
          <w:numId w:val="13"/>
        </w:numPr>
      </w:pPr>
      <w:r>
        <w:t>Shift+F6 — переместить/переименовать файл в этот же каталог</w:t>
      </w:r>
    </w:p>
    <w:p w:rsidR="006E306C" w:rsidRDefault="007A7166">
      <w:pPr>
        <w:pStyle w:val="3"/>
      </w:pPr>
      <w:bookmarkStart w:id="71" w:name="поиск"/>
      <w:bookmarkStart w:id="72" w:name="_Toc103023729"/>
      <w:bookmarkEnd w:id="69"/>
      <w:r>
        <w:t>Поиск</w:t>
      </w:r>
      <w:bookmarkEnd w:id="72"/>
    </w:p>
    <w:p w:rsidR="006E306C" w:rsidRDefault="007A7166">
      <w:pPr>
        <w:pStyle w:val="Compact"/>
        <w:numPr>
          <w:ilvl w:val="0"/>
          <w:numId w:val="14"/>
        </w:numPr>
      </w:pPr>
      <w:r>
        <w:t>ctrl-s — Быстрый поиск файла или каталога</w:t>
      </w:r>
    </w:p>
    <w:p w:rsidR="006E306C" w:rsidRDefault="007A7166">
      <w:pPr>
        <w:pStyle w:val="Compact"/>
        <w:numPr>
          <w:ilvl w:val="0"/>
          <w:numId w:val="14"/>
        </w:numPr>
      </w:pPr>
      <w:r>
        <w:t>alt-shift-? — Вызывается меню расширенного поиска файлов</w:t>
      </w:r>
    </w:p>
    <w:p w:rsidR="006E306C" w:rsidRDefault="007A7166">
      <w:pPr>
        <w:pStyle w:val="3"/>
      </w:pPr>
      <w:bookmarkStart w:id="73" w:name="командная-строка"/>
      <w:bookmarkStart w:id="74" w:name="_Toc103023730"/>
      <w:bookmarkEnd w:id="71"/>
      <w:r>
        <w:t>Командная строка</w:t>
      </w:r>
      <w:bookmarkEnd w:id="74"/>
    </w:p>
    <w:p w:rsidR="006E306C" w:rsidRDefault="007A7166">
      <w:pPr>
        <w:pStyle w:val="Compact"/>
        <w:numPr>
          <w:ilvl w:val="0"/>
          <w:numId w:val="15"/>
        </w:numPr>
      </w:pPr>
      <w:r>
        <w:t>ctrl-a — курсор в начало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e — курсор в конец</w:t>
      </w:r>
    </w:p>
    <w:p w:rsidR="006E306C" w:rsidRDefault="007A7166">
      <w:pPr>
        <w:pStyle w:val="Compact"/>
        <w:numPr>
          <w:ilvl w:val="0"/>
          <w:numId w:val="15"/>
        </w:numPr>
      </w:pPr>
      <w:r>
        <w:t>esc-! — выполнить команду с параметрами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, p или alt+a — вставить имя каталога</w:t>
      </w:r>
    </w:p>
    <w:p w:rsidR="006E306C" w:rsidRDefault="007A7166">
      <w:pPr>
        <w:pStyle w:val="Compact"/>
        <w:numPr>
          <w:ilvl w:val="0"/>
          <w:numId w:val="15"/>
        </w:numPr>
      </w:pPr>
      <w:r>
        <w:t>esc, enter; ctrl-enter — послать текущий объект в</w:t>
      </w:r>
      <w:r>
        <w:t xml:space="preserve"> командную строку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,t — Вставка всех выделенных объектов в командную строку</w:t>
      </w:r>
    </w:p>
    <w:p w:rsidR="006E306C" w:rsidRDefault="007A7166">
      <w:pPr>
        <w:pStyle w:val="Compact"/>
        <w:numPr>
          <w:ilvl w:val="0"/>
          <w:numId w:val="15"/>
        </w:numPr>
      </w:pPr>
      <w:r>
        <w:t>esc, tab — дополнение команды</w:t>
      </w:r>
    </w:p>
    <w:p w:rsidR="006E306C" w:rsidRDefault="007A7166">
      <w:pPr>
        <w:pStyle w:val="Compact"/>
        <w:numPr>
          <w:ilvl w:val="0"/>
          <w:numId w:val="15"/>
        </w:numPr>
      </w:pPr>
      <w:r>
        <w:t>alt-a — вставить текущий каталог в командную строку</w:t>
      </w:r>
    </w:p>
    <w:p w:rsidR="006E306C" w:rsidRDefault="007A7166">
      <w:pPr>
        <w:pStyle w:val="Compact"/>
        <w:numPr>
          <w:ilvl w:val="0"/>
          <w:numId w:val="15"/>
        </w:numPr>
      </w:pPr>
      <w:r>
        <w:t>Alt-TAB (ESC+TAB) — Крутейшая комбинация для поиска загружаемых файлов (например, вы забыли как правильно пишется: netcfg или netconfig. Достаточно набрать в командной строке net и нажать - Alt-TAB — вам сразу покажут что можно запустить, которое начинаетс</w:t>
      </w:r>
      <w:r>
        <w:t>я со слова net) нажимать два раза!</w:t>
      </w:r>
    </w:p>
    <w:p w:rsidR="006E306C" w:rsidRDefault="007A7166">
      <w:pPr>
        <w:pStyle w:val="Compact"/>
        <w:numPr>
          <w:ilvl w:val="0"/>
          <w:numId w:val="15"/>
        </w:numPr>
      </w:pPr>
      <w:r>
        <w:t>alt-shift-! — вывод результата команды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shift-v — вставка из буфера обмена Операции над файлами</w:t>
      </w:r>
    </w:p>
    <w:p w:rsidR="006E306C" w:rsidRDefault="007A7166">
      <w:pPr>
        <w:pStyle w:val="Compact"/>
        <w:numPr>
          <w:ilvl w:val="0"/>
          <w:numId w:val="15"/>
        </w:numPr>
      </w:pPr>
      <w:r>
        <w:t>Shift+F4 — Создает новый файл</w:t>
      </w:r>
    </w:p>
    <w:p w:rsidR="006E306C" w:rsidRDefault="007A7166">
      <w:pPr>
        <w:pStyle w:val="Compact"/>
        <w:numPr>
          <w:ilvl w:val="0"/>
          <w:numId w:val="15"/>
        </w:numPr>
      </w:pPr>
      <w:r>
        <w:t>shift-f6 — переименовать файл</w:t>
      </w:r>
    </w:p>
    <w:p w:rsidR="006E306C" w:rsidRDefault="007A7166">
      <w:pPr>
        <w:pStyle w:val="Compact"/>
        <w:numPr>
          <w:ilvl w:val="0"/>
          <w:numId w:val="15"/>
        </w:numPr>
      </w:pPr>
      <w:r>
        <w:t>Ctrl+x,i — Быстрый просмотр информации о текущем объекте на в</w:t>
      </w:r>
      <w:r>
        <w:t>торой панели</w:t>
      </w:r>
    </w:p>
    <w:p w:rsidR="006E306C" w:rsidRDefault="007A7166">
      <w:pPr>
        <w:pStyle w:val="Compact"/>
        <w:numPr>
          <w:ilvl w:val="0"/>
          <w:numId w:val="15"/>
        </w:numPr>
      </w:pPr>
      <w:r>
        <w:t>Ctrl+x,q — Быстрый просмотр содержимого файла на второй панели</w:t>
      </w:r>
    </w:p>
    <w:p w:rsidR="006E306C" w:rsidRDefault="007A7166">
      <w:pPr>
        <w:pStyle w:val="Compact"/>
        <w:numPr>
          <w:ilvl w:val="0"/>
          <w:numId w:val="15"/>
        </w:numPr>
      </w:pPr>
      <w:r>
        <w:t>alt-. — показать скрытые файлы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, c — права на файл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, o — владелец файла</w:t>
      </w:r>
    </w:p>
    <w:p w:rsidR="006E306C" w:rsidRDefault="007A7166">
      <w:pPr>
        <w:pStyle w:val="Compact"/>
        <w:numPr>
          <w:ilvl w:val="0"/>
          <w:numId w:val="15"/>
        </w:numPr>
      </w:pPr>
      <w:r>
        <w:lastRenderedPageBreak/>
        <w:t>Shift-F3 — просмотр файла (raw/ без учета расширения)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+L — создать ссылку на файл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+S</w:t>
      </w:r>
      <w:r>
        <w:t xml:space="preserve"> — создать символическую ссылку на файл</w:t>
      </w:r>
    </w:p>
    <w:p w:rsidR="006E306C" w:rsidRDefault="007A7166">
      <w:pPr>
        <w:pStyle w:val="Compact"/>
        <w:numPr>
          <w:ilvl w:val="0"/>
          <w:numId w:val="15"/>
        </w:numPr>
      </w:pPr>
      <w:r>
        <w:t>Ctrl + x v — создать относительную символическую ссылку</w:t>
      </w:r>
      <w:r>
        <w:br/>
      </w:r>
    </w:p>
    <w:p w:rsidR="006E306C" w:rsidRDefault="007A7166">
      <w:pPr>
        <w:pStyle w:val="Compact"/>
        <w:numPr>
          <w:ilvl w:val="0"/>
          <w:numId w:val="15"/>
        </w:numPr>
      </w:pPr>
      <w:r>
        <w:t>trl+x,Ctrl+s — Редактировать символическую ссылку</w:t>
      </w:r>
    </w:p>
    <w:p w:rsidR="006E306C" w:rsidRDefault="007A7166">
      <w:pPr>
        <w:pStyle w:val="Compact"/>
        <w:numPr>
          <w:ilvl w:val="0"/>
          <w:numId w:val="15"/>
        </w:numPr>
      </w:pPr>
      <w:r>
        <w:t>F12 — Save as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t — отметить файл либо снять отметку</w:t>
      </w:r>
    </w:p>
    <w:p w:rsidR="006E306C" w:rsidRDefault="006E306C">
      <w:pPr>
        <w:pStyle w:val="Compact"/>
        <w:numPr>
          <w:ilvl w:val="0"/>
          <w:numId w:val="15"/>
        </w:numPr>
      </w:pPr>
    </w:p>
    <w:p w:rsidR="006E306C" w:rsidRDefault="007A7166">
      <w:pPr>
        <w:pStyle w:val="Compact"/>
        <w:numPr>
          <w:ilvl w:val="1"/>
          <w:numId w:val="16"/>
        </w:numPr>
      </w:pPr>
      <w:r>
        <w:t>— выбрать (отметить) группу файлов по регулярному выражению</w:t>
      </w:r>
    </w:p>
    <w:p w:rsidR="006E306C" w:rsidRDefault="007A7166">
      <w:pPr>
        <w:pStyle w:val="Compact"/>
        <w:numPr>
          <w:ilvl w:val="0"/>
          <w:numId w:val="15"/>
        </w:numPr>
      </w:pPr>
      <w:r>
        <w:t> — снять отметку с группы файлов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, ctrl-d — сравнить файлы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t или Insert — Выделение текущего объекта</w:t>
      </w:r>
    </w:p>
    <w:p w:rsidR="006E306C" w:rsidRDefault="007A7166">
      <w:pPr>
        <w:pStyle w:val="Compact"/>
        <w:numPr>
          <w:ilvl w:val="0"/>
          <w:numId w:val="15"/>
        </w:numPr>
      </w:pPr>
      <w:r>
        <w:t>Работа с каталогами</w:t>
      </w:r>
    </w:p>
    <w:p w:rsidR="006E306C" w:rsidRDefault="007A7166">
      <w:pPr>
        <w:pStyle w:val="Compact"/>
        <w:numPr>
          <w:ilvl w:val="0"/>
          <w:numId w:val="15"/>
        </w:numPr>
      </w:pPr>
      <w:r>
        <w:t>alt-o — открыть каталог под курсором в соседней панели</w:t>
      </w:r>
    </w:p>
    <w:p w:rsidR="006E306C" w:rsidRDefault="007A7166">
      <w:pPr>
        <w:pStyle w:val="Compact"/>
        <w:numPr>
          <w:ilvl w:val="0"/>
          <w:numId w:val="15"/>
        </w:numPr>
      </w:pPr>
      <w:r>
        <w:t>alt-i — о</w:t>
      </w:r>
      <w:r>
        <w:t>ткрыть текущий каталог в соседней панели</w:t>
      </w:r>
    </w:p>
    <w:p w:rsidR="006E306C" w:rsidRDefault="007A7166">
      <w:pPr>
        <w:pStyle w:val="Compact"/>
        <w:numPr>
          <w:ilvl w:val="0"/>
          <w:numId w:val="15"/>
        </w:numPr>
      </w:pPr>
      <w:r>
        <w:t>сtrl- — показать «Справочник каталогов»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, h — добавить ссылку на текущий каталог в меню быстрого доступа</w:t>
      </w:r>
    </w:p>
    <w:p w:rsidR="006E306C" w:rsidRDefault="007A7166">
      <w:pPr>
        <w:pStyle w:val="Compact"/>
        <w:numPr>
          <w:ilvl w:val="0"/>
          <w:numId w:val="15"/>
        </w:numPr>
      </w:pPr>
      <w:r>
        <w:t>alt-shift-h — Отобразить историю каталогов</w:t>
      </w:r>
    </w:p>
    <w:p w:rsidR="006E306C" w:rsidRDefault="007A7166">
      <w:pPr>
        <w:pStyle w:val="Compact"/>
        <w:numPr>
          <w:ilvl w:val="0"/>
          <w:numId w:val="15"/>
        </w:numPr>
      </w:pPr>
      <w:r>
        <w:t>Ctrl+l — Перерисовать экран</w:t>
      </w:r>
    </w:p>
    <w:p w:rsidR="006E306C" w:rsidRDefault="007A7166">
      <w:pPr>
        <w:pStyle w:val="Compact"/>
        <w:numPr>
          <w:ilvl w:val="0"/>
          <w:numId w:val="15"/>
        </w:numPr>
      </w:pPr>
      <w:r>
        <w:t>Ctrl+r — перечитать содержимое ка</w:t>
      </w:r>
      <w:r>
        <w:t>талога</w:t>
      </w:r>
    </w:p>
    <w:p w:rsidR="006E306C" w:rsidRDefault="007A7166">
      <w:pPr>
        <w:pStyle w:val="Compact"/>
        <w:numPr>
          <w:ilvl w:val="0"/>
          <w:numId w:val="15"/>
        </w:numPr>
      </w:pPr>
      <w:r>
        <w:t>Ctrl+Space — Показать размер текущего каталога</w:t>
      </w:r>
    </w:p>
    <w:p w:rsidR="006E306C" w:rsidRDefault="007A7166">
      <w:pPr>
        <w:pStyle w:val="Compact"/>
        <w:numPr>
          <w:ilvl w:val="0"/>
          <w:numId w:val="15"/>
        </w:numPr>
      </w:pPr>
      <w:r>
        <w:t>Ctrl-X+D — сравнить каталоги</w:t>
      </w:r>
    </w:p>
    <w:p w:rsidR="006E306C" w:rsidRDefault="007A7166">
      <w:pPr>
        <w:pStyle w:val="Compact"/>
        <w:numPr>
          <w:ilvl w:val="0"/>
          <w:numId w:val="15"/>
        </w:numPr>
      </w:pPr>
      <w:r>
        <w:t>ESC+C — быстро сменить каталог</w:t>
      </w:r>
    </w:p>
    <w:p w:rsidR="006E306C" w:rsidRDefault="007A7166">
      <w:pPr>
        <w:pStyle w:val="Compact"/>
        <w:numPr>
          <w:ilvl w:val="0"/>
          <w:numId w:val="15"/>
        </w:numPr>
      </w:pPr>
      <w:r>
        <w:t>alt-c -окно «Быстрая смена каталога»</w:t>
      </w:r>
    </w:p>
    <w:p w:rsidR="006E306C" w:rsidRDefault="007A7166">
      <w:pPr>
        <w:pStyle w:val="3"/>
      </w:pPr>
      <w:bookmarkStart w:id="75" w:name="работа-с-панелями"/>
      <w:bookmarkStart w:id="76" w:name="_Toc103023731"/>
      <w:bookmarkEnd w:id="73"/>
      <w:r>
        <w:t>Работа с панелями</w:t>
      </w:r>
      <w:bookmarkEnd w:id="76"/>
    </w:p>
    <w:p w:rsidR="006E306C" w:rsidRDefault="007A7166">
      <w:pPr>
        <w:pStyle w:val="Compact"/>
        <w:numPr>
          <w:ilvl w:val="0"/>
          <w:numId w:val="17"/>
        </w:numPr>
      </w:pPr>
      <w:r>
        <w:t xml:space="preserve">Ctrl-O — погасить панели и посмотреть что под ними (работает ТОЛЬКО в linux!) здесь же </w:t>
      </w:r>
      <w:r>
        <w:t>можно поработать в shell’e.</w:t>
      </w:r>
    </w:p>
    <w:p w:rsidR="006E306C" w:rsidRDefault="007A7166">
      <w:pPr>
        <w:pStyle w:val="Compact"/>
        <w:numPr>
          <w:ilvl w:val="0"/>
          <w:numId w:val="17"/>
        </w:numPr>
      </w:pPr>
      <w:r>
        <w:t>alt-, — Переключить режим отображения панелей (вертикально/горизонтально)</w:t>
      </w:r>
    </w:p>
    <w:p w:rsidR="006E306C" w:rsidRDefault="007A7166">
      <w:pPr>
        <w:pStyle w:val="Compact"/>
        <w:numPr>
          <w:ilvl w:val="0"/>
          <w:numId w:val="17"/>
        </w:numPr>
      </w:pPr>
      <w:r>
        <w:t>alt-t переключение подробного режима отображения панели</w:t>
      </w:r>
    </w:p>
    <w:p w:rsidR="006E306C" w:rsidRDefault="007A7166">
      <w:pPr>
        <w:pStyle w:val="Compact"/>
        <w:numPr>
          <w:ilvl w:val="0"/>
          <w:numId w:val="17"/>
        </w:numPr>
      </w:pPr>
      <w:r>
        <w:t>Meta+c — Вызывается меню быстрой смены текущего каталога на активной панели</w:t>
      </w:r>
    </w:p>
    <w:p w:rsidR="006E306C" w:rsidRDefault="007A7166">
      <w:pPr>
        <w:pStyle w:val="Compact"/>
        <w:numPr>
          <w:ilvl w:val="0"/>
          <w:numId w:val="17"/>
        </w:numPr>
      </w:pPr>
      <w:r>
        <w:t>ctrl-u — поменять пане</w:t>
      </w:r>
      <w:r>
        <w:t>ли местами</w:t>
      </w:r>
    </w:p>
    <w:p w:rsidR="006E306C" w:rsidRDefault="007A7166">
      <w:pPr>
        <w:pStyle w:val="Compact"/>
        <w:numPr>
          <w:ilvl w:val="0"/>
          <w:numId w:val="17"/>
        </w:numPr>
      </w:pPr>
      <w:r>
        <w:t>alt-g — отмечает первый файл или каталог в отображаемом списке на панели (по сути как клавиша Home, поднимает курсор вверх)</w:t>
      </w:r>
    </w:p>
    <w:p w:rsidR="006E306C" w:rsidRDefault="007A7166">
      <w:pPr>
        <w:pStyle w:val="Compact"/>
        <w:numPr>
          <w:ilvl w:val="0"/>
          <w:numId w:val="17"/>
        </w:numPr>
      </w:pPr>
      <w:r>
        <w:t>alt-e — поменять кодировку панели</w:t>
      </w:r>
    </w:p>
    <w:p w:rsidR="006E306C" w:rsidRDefault="007A7166">
      <w:pPr>
        <w:pStyle w:val="Compact"/>
        <w:numPr>
          <w:ilvl w:val="0"/>
          <w:numId w:val="17"/>
        </w:numPr>
      </w:pPr>
      <w:r>
        <w:t>Ctrl + x i — переводит пассивную панель в режим «Информация»</w:t>
      </w:r>
    </w:p>
    <w:p w:rsidR="006E306C" w:rsidRDefault="007A7166">
      <w:pPr>
        <w:pStyle w:val="Compact"/>
        <w:numPr>
          <w:ilvl w:val="0"/>
          <w:numId w:val="17"/>
        </w:numPr>
      </w:pPr>
      <w:r>
        <w:t>Ctrl + x q — переводит пас</w:t>
      </w:r>
      <w:r>
        <w:t>сивную панель в режим быстрого просмотра</w:t>
      </w:r>
    </w:p>
    <w:p w:rsidR="006E306C" w:rsidRDefault="007A7166">
      <w:pPr>
        <w:pStyle w:val="Compact"/>
        <w:numPr>
          <w:ilvl w:val="0"/>
          <w:numId w:val="17"/>
        </w:numPr>
      </w:pPr>
      <w:r>
        <w:t>ctrl-x ! — меню → «Критерий панелизации» (git)</w:t>
      </w:r>
    </w:p>
    <w:p w:rsidR="006E306C" w:rsidRDefault="007A7166">
      <w:pPr>
        <w:pStyle w:val="3"/>
      </w:pPr>
      <w:bookmarkStart w:id="77" w:name="история"/>
      <w:bookmarkStart w:id="78" w:name="_Toc103023732"/>
      <w:bookmarkEnd w:id="75"/>
      <w:r>
        <w:t>История</w:t>
      </w:r>
      <w:bookmarkEnd w:id="78"/>
    </w:p>
    <w:p w:rsidR="006E306C" w:rsidRDefault="007A7166">
      <w:pPr>
        <w:pStyle w:val="Compact"/>
        <w:numPr>
          <w:ilvl w:val="0"/>
          <w:numId w:val="18"/>
        </w:numPr>
      </w:pPr>
      <w:r>
        <w:t>alt+h; esc, h — история командной строки</w:t>
      </w:r>
    </w:p>
    <w:p w:rsidR="006E306C" w:rsidRDefault="007A7166">
      <w:pPr>
        <w:pStyle w:val="Compact"/>
        <w:numPr>
          <w:ilvl w:val="0"/>
          <w:numId w:val="18"/>
        </w:numPr>
      </w:pPr>
      <w:r>
        <w:t>lt-p, alt-n — вернуть предыдущую (следущую) командную строку (строки)</w:t>
      </w:r>
    </w:p>
    <w:p w:rsidR="006E306C" w:rsidRDefault="007A7166">
      <w:pPr>
        <w:pStyle w:val="Compact"/>
        <w:numPr>
          <w:ilvl w:val="0"/>
          <w:numId w:val="18"/>
        </w:numPr>
      </w:pPr>
      <w:r>
        <w:lastRenderedPageBreak/>
        <w:t>alt-y. Перемещение к предыдущему каталогу из истории перемещения по каталогам; эквивалентно нажатию мышкой на символ ’&lt;‘ в верхнем углу панели.</w:t>
      </w:r>
    </w:p>
    <w:p w:rsidR="006E306C" w:rsidRDefault="007A7166">
      <w:pPr>
        <w:pStyle w:val="Compact"/>
        <w:numPr>
          <w:ilvl w:val="0"/>
          <w:numId w:val="18"/>
        </w:numPr>
      </w:pPr>
      <w:r>
        <w:t>alt-u. Перемещение к следующему каталогу из истории перемещения по каталогам; эквивалентно нажатию мышкой на символ ‘&gt;’.</w:t>
      </w:r>
    </w:p>
    <w:p w:rsidR="006E306C" w:rsidRDefault="007A7166">
      <w:pPr>
        <w:pStyle w:val="3"/>
      </w:pPr>
      <w:bookmarkStart w:id="79" w:name="X9dcd742f741c77466eb4c7c2a5be0a5719642d8"/>
      <w:bookmarkStart w:id="80" w:name="_Toc103023733"/>
      <w:bookmarkEnd w:id="77"/>
      <w:r>
        <w:t>8. Назовите и дайте характеристику командам встроенного редактора mc.</w:t>
      </w:r>
      <w:bookmarkEnd w:id="80"/>
    </w:p>
    <w:p w:rsidR="006E306C" w:rsidRDefault="007A7166">
      <w:pPr>
        <w:pStyle w:val="Compact"/>
        <w:numPr>
          <w:ilvl w:val="0"/>
          <w:numId w:val="19"/>
        </w:numPr>
      </w:pPr>
      <w:r>
        <w:t>F4 (в редакторе) — поиск с заменой</w:t>
      </w:r>
    </w:p>
    <w:p w:rsidR="006E306C" w:rsidRDefault="007A7166">
      <w:pPr>
        <w:pStyle w:val="Compact"/>
        <w:numPr>
          <w:ilvl w:val="0"/>
          <w:numId w:val="19"/>
        </w:numPr>
      </w:pPr>
      <w:r>
        <w:t>F6 (в редакторе) — поиск с пом</w:t>
      </w:r>
      <w:r>
        <w:t>ощью регулярного выражения</w:t>
      </w:r>
    </w:p>
    <w:p w:rsidR="006E306C" w:rsidRDefault="007A7166">
      <w:pPr>
        <w:pStyle w:val="Compact"/>
        <w:numPr>
          <w:ilvl w:val="0"/>
          <w:numId w:val="19"/>
        </w:numPr>
      </w:pPr>
      <w:r>
        <w:t>Shift-Del (в редакторе) — удалить блок (и положить его в clipboard)</w:t>
      </w:r>
    </w:p>
    <w:p w:rsidR="006E306C" w:rsidRDefault="007A7166">
      <w:pPr>
        <w:pStyle w:val="Compact"/>
        <w:numPr>
          <w:ilvl w:val="0"/>
          <w:numId w:val="19"/>
        </w:numPr>
      </w:pPr>
      <w:r>
        <w:t>Shift-Ins (в редакторе) — вставить блок из буфера (работает даже в другой консоли!!!) Можно редактировать два и более файлов на разных консолях и гонять блоки ме</w:t>
      </w:r>
      <w:r>
        <w:t>жду ними</w:t>
      </w:r>
    </w:p>
    <w:p w:rsidR="006E306C" w:rsidRDefault="007A7166">
      <w:pPr>
        <w:pStyle w:val="Compact"/>
        <w:numPr>
          <w:ilvl w:val="0"/>
          <w:numId w:val="19"/>
        </w:numPr>
      </w:pPr>
      <w:r>
        <w:t>Shift+F3 — Начать выделение блока текста. Повторное нажатие F3 закончит выделение</w:t>
      </w:r>
    </w:p>
    <w:p w:rsidR="006E306C" w:rsidRDefault="007A7166">
      <w:pPr>
        <w:pStyle w:val="Compact"/>
        <w:numPr>
          <w:ilvl w:val="0"/>
          <w:numId w:val="19"/>
        </w:numPr>
      </w:pPr>
      <w:r>
        <w:t>Shift+F5 — Вставка текста из внутреннего буфера обмена mc (прочитать внешний файл)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i — Переключение режима «Автовыравнивание возвратом каретки», удобно при вста</w:t>
      </w:r>
      <w:r>
        <w:t>вке отформатированного текста из буфера обмена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l — Переход к строке по её номеру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q — Вставка литерала (непечатного символа).См. таблицу ниже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t — Сортировка строк выделенного текста</w:t>
      </w:r>
    </w:p>
    <w:p w:rsidR="006E306C" w:rsidRDefault="007A7166">
      <w:pPr>
        <w:pStyle w:val="Compact"/>
        <w:numPr>
          <w:ilvl w:val="0"/>
          <w:numId w:val="19"/>
        </w:numPr>
      </w:pPr>
      <w:r>
        <w:t xml:space="preserve">Meta+u — Выполнить внешнюю команду и вставить в позицию под </w:t>
      </w:r>
      <w:r>
        <w:t>курсором её вывод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f — Занести выделенный фрагмент во внутренний буфер обмена mc (записать во внешний файл)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k — Удалить часть строки до конца строки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n — Создать новый файл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s — Включить или выключить подсветку синтаксиса</w:t>
      </w:r>
    </w:p>
    <w:p w:rsidR="006E306C" w:rsidRDefault="007A7166">
      <w:pPr>
        <w:pStyle w:val="Compact"/>
        <w:numPr>
          <w:ilvl w:val="0"/>
          <w:numId w:val="19"/>
        </w:numPr>
      </w:pPr>
      <w:r>
        <w:t xml:space="preserve">Ctrl+t — Выбрать </w:t>
      </w:r>
      <w:r>
        <w:t>кодировку текста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u — Отменить действия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x — Перейти в конец следующего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y — Удалить строку</w:t>
      </w:r>
    </w:p>
    <w:p w:rsidR="006E306C" w:rsidRDefault="007A7166">
      <w:pPr>
        <w:pStyle w:val="Compact"/>
        <w:numPr>
          <w:ilvl w:val="0"/>
          <w:numId w:val="19"/>
        </w:numPr>
      </w:pPr>
      <w:r>
        <w:t>Ctrl+z — Перейти на начало предыдущего слова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Enter — Диалог перехода к определению функции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- — Возврат после перехода к определению функции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+ — Переход вперед к определению функции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n — Включение/отключение отображения номеров строк tab Отодвигает вправо выделенный текст, если выключена опция «Постоянные блоки»</w:t>
      </w:r>
    </w:p>
    <w:p w:rsidR="006E306C" w:rsidRDefault="007A7166">
      <w:pPr>
        <w:pStyle w:val="Compact"/>
        <w:numPr>
          <w:ilvl w:val="0"/>
          <w:numId w:val="19"/>
        </w:numPr>
      </w:pPr>
      <w:r>
        <w:t>Meta-tab Отодвигает влево выделенный текст, если выключена опция «Постоянн</w:t>
      </w:r>
      <w:r>
        <w:t>ые блоки»</w:t>
      </w:r>
    </w:p>
    <w:p w:rsidR="006E306C" w:rsidRDefault="007A7166">
      <w:pPr>
        <w:pStyle w:val="Compact"/>
        <w:numPr>
          <w:ilvl w:val="0"/>
          <w:numId w:val="19"/>
        </w:numPr>
      </w:pPr>
      <w:r>
        <w:t>Shift+Стрелки Выделение текста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Стрелки Выделение вертикального блока -Meta+Shift+- Переключение режима отображения табуляций и пробелов</w:t>
      </w:r>
    </w:p>
    <w:p w:rsidR="006E306C" w:rsidRDefault="007A7166">
      <w:pPr>
        <w:pStyle w:val="Compact"/>
        <w:numPr>
          <w:ilvl w:val="0"/>
          <w:numId w:val="19"/>
        </w:numPr>
      </w:pPr>
      <w:r>
        <w:t>Meta+Shift++ Переключение режима «Автовыравнивание возвратом каретки»</w:t>
      </w:r>
      <w:bookmarkEnd w:id="51"/>
      <w:bookmarkEnd w:id="65"/>
      <w:bookmarkEnd w:id="79"/>
    </w:p>
    <w:sectPr w:rsidR="006E306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7166" w:rsidRDefault="007A7166">
      <w:pPr>
        <w:spacing w:after="0"/>
      </w:pPr>
      <w:r>
        <w:separator/>
      </w:r>
    </w:p>
  </w:endnote>
  <w:endnote w:type="continuationSeparator" w:id="0">
    <w:p w:rsidR="007A7166" w:rsidRDefault="007A71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7166" w:rsidRDefault="007A7166">
      <w:r>
        <w:separator/>
      </w:r>
    </w:p>
  </w:footnote>
  <w:footnote w:type="continuationSeparator" w:id="0">
    <w:p w:rsidR="007A7166" w:rsidRDefault="007A7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2FA78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9462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646B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F06568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E306C"/>
    <w:rsid w:val="006E306C"/>
    <w:rsid w:val="007A7166"/>
    <w:rsid w:val="0080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B4E54A3-B543-46D0-9CEF-DD0B3FDD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0491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04916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80491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162</Words>
  <Characters>18025</Characters>
  <Application>Microsoft Office Word</Application>
  <DocSecurity>0</DocSecurity>
  <Lines>150</Lines>
  <Paragraphs>42</Paragraphs>
  <ScaleCrop>false</ScaleCrop>
  <Company>SPecialiST RePack</Company>
  <LinksUpToDate>false</LinksUpToDate>
  <CharactersWithSpaces>2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таровойтов Егор Сергеевич</dc:creator>
  <cp:keywords/>
  <cp:lastModifiedBy>Rail-Gun Prototype</cp:lastModifiedBy>
  <cp:revision>3</cp:revision>
  <dcterms:created xsi:type="dcterms:W3CDTF">2022-05-09T18:18:00Z</dcterms:created>
  <dcterms:modified xsi:type="dcterms:W3CDTF">2022-05-09T18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